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78E65" w14:textId="77777777" w:rsidR="005703E4" w:rsidRPr="00DD5B0E" w:rsidRDefault="00DD5B0E" w:rsidP="00DD5B0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D5B0E">
        <w:rPr>
          <w:rFonts w:ascii="Times New Roman" w:hAnsi="Times New Roman" w:cs="Times New Roman"/>
          <w:b/>
          <w:bCs/>
          <w:sz w:val="28"/>
          <w:szCs w:val="28"/>
          <w:lang w:val="en-US"/>
        </w:rPr>
        <w:t>Network administration – the final test</w:t>
      </w:r>
    </w:p>
    <w:p w14:paraId="71FE80B2" w14:textId="77777777" w:rsidR="00DD5B0E" w:rsidRDefault="00DD5B0E" w:rsidP="00DD5B0E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Multiple choice questions</w:t>
      </w:r>
    </w:p>
    <w:p w14:paraId="4B9C1BDB" w14:textId="77777777" w:rsidR="007A5922" w:rsidRPr="00A64FB7" w:rsidRDefault="007A5922" w:rsidP="007A5922">
      <w:pPr>
        <w:pStyle w:val="anshdbk"/>
        <w:numPr>
          <w:ilvl w:val="0"/>
          <w:numId w:val="2"/>
        </w:numPr>
        <w:ind w:left="357" w:hanging="357"/>
        <w:rPr>
          <w:lang w:val="en-US"/>
        </w:rPr>
      </w:pPr>
      <w:r w:rsidRPr="00A64FB7">
        <w:rPr>
          <w:lang w:val="en-US"/>
        </w:rPr>
        <w:t>Different computers are connected to a LAN by a cable and</w:t>
      </w:r>
    </w:p>
    <w:p w14:paraId="3EE58FAD" w14:textId="77777777" w:rsidR="007A5922" w:rsidRDefault="007A5922" w:rsidP="007A5922">
      <w:pPr>
        <w:pStyle w:val="a4"/>
        <w:numPr>
          <w:ilvl w:val="0"/>
          <w:numId w:val="3"/>
        </w:numPr>
      </w:pPr>
      <w:proofErr w:type="spellStart"/>
      <w:r>
        <w:t>Telephone</w:t>
      </w:r>
      <w:proofErr w:type="spellEnd"/>
      <w:r>
        <w:t xml:space="preserve"> </w:t>
      </w:r>
      <w:proofErr w:type="spellStart"/>
      <w:r>
        <w:t>lines</w:t>
      </w:r>
      <w:proofErr w:type="spellEnd"/>
      <w:r>
        <w:t xml:space="preserve"> </w:t>
      </w:r>
    </w:p>
    <w:p w14:paraId="07C5C800" w14:textId="77777777" w:rsidR="007A5922" w:rsidRDefault="007A5922" w:rsidP="007A5922">
      <w:pPr>
        <w:pStyle w:val="a4"/>
        <w:numPr>
          <w:ilvl w:val="0"/>
          <w:numId w:val="3"/>
        </w:numPr>
      </w:pPr>
      <w:r>
        <w:t>Special wires</w:t>
      </w:r>
    </w:p>
    <w:p w14:paraId="49966DE8" w14:textId="77777777" w:rsidR="007A5922" w:rsidRDefault="007A5922" w:rsidP="007A5922">
      <w:pPr>
        <w:pStyle w:val="a4"/>
        <w:numPr>
          <w:ilvl w:val="0"/>
          <w:numId w:val="3"/>
        </w:numPr>
      </w:pPr>
      <w:r w:rsidRPr="007A5922">
        <w:rPr>
          <w:color w:val="FF0000"/>
        </w:rPr>
        <w:t>Interface card</w:t>
      </w:r>
    </w:p>
    <w:p w14:paraId="2B03492E" w14:textId="77777777" w:rsidR="007A5922" w:rsidRDefault="007A5922" w:rsidP="007A5922">
      <w:pPr>
        <w:pStyle w:val="a4"/>
        <w:numPr>
          <w:ilvl w:val="0"/>
          <w:numId w:val="3"/>
        </w:numPr>
      </w:pPr>
      <w:r>
        <w:t>Modem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"/>
        <w:gridCol w:w="9338"/>
      </w:tblGrid>
      <w:tr w:rsidR="007A5922" w:rsidRPr="00A64FB7" w14:paraId="2DB20813" w14:textId="77777777" w:rsidTr="007A5922">
        <w:trPr>
          <w:tblCellSpacing w:w="0" w:type="dxa"/>
        </w:trPr>
        <w:tc>
          <w:tcPr>
            <w:tcW w:w="0" w:type="auto"/>
            <w:vMerge w:val="restart"/>
            <w:hideMark/>
          </w:tcPr>
          <w:p w14:paraId="381B32C4" w14:textId="77777777" w:rsidR="007A5922" w:rsidRPr="007A5922" w:rsidRDefault="007A5922" w:rsidP="007A5922">
            <w:pPr>
              <w:pStyle w:val="a3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hideMark/>
          </w:tcPr>
          <w:p w14:paraId="067766DE" w14:textId="77777777" w:rsidR="007A5922" w:rsidRPr="00A64FB7" w:rsidRDefault="007A5922" w:rsidP="007A5922">
            <w:pPr>
              <w:pStyle w:val="a3"/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2. </w:t>
            </w:r>
            <w:r w:rsidRPr="00A64FB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ow long is an IPv6 address?</w:t>
            </w:r>
          </w:p>
        </w:tc>
      </w:tr>
      <w:tr w:rsidR="007A5922" w:rsidRPr="007A5922" w14:paraId="00E9190D" w14:textId="77777777" w:rsidTr="007A5922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21EC87F0" w14:textId="77777777" w:rsidR="007A5922" w:rsidRPr="00A64FB7" w:rsidRDefault="007A5922" w:rsidP="007A5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"/>
              <w:gridCol w:w="9245"/>
            </w:tblGrid>
            <w:tr w:rsidR="007A5922" w:rsidRPr="007A5922" w14:paraId="0F780E6C" w14:textId="77777777">
              <w:trPr>
                <w:tblCellSpacing w:w="0" w:type="dxa"/>
              </w:trPr>
              <w:tc>
                <w:tcPr>
                  <w:tcW w:w="50" w:type="pct"/>
                  <w:vAlign w:val="center"/>
                  <w:hideMark/>
                </w:tcPr>
                <w:p w14:paraId="0A27BD29" w14:textId="77777777" w:rsidR="007A5922" w:rsidRPr="00A64FB7" w:rsidRDefault="007A5922" w:rsidP="007A592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4950" w:type="pct"/>
                  <w:vAlign w:val="center"/>
                  <w:hideMark/>
                </w:tcPr>
                <w:p w14:paraId="31907F80" w14:textId="77777777" w:rsidR="007A5922" w:rsidRPr="007A5922" w:rsidRDefault="007A5922" w:rsidP="007A5922">
                  <w:pPr>
                    <w:pStyle w:val="a3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A592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32 </w:t>
                  </w:r>
                  <w:proofErr w:type="spellStart"/>
                  <w:r w:rsidRPr="007A592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its</w:t>
                  </w:r>
                  <w:proofErr w:type="spellEnd"/>
                </w:p>
              </w:tc>
            </w:tr>
            <w:tr w:rsidR="007A5922" w:rsidRPr="007A5922" w14:paraId="59061E08" w14:textId="77777777">
              <w:trPr>
                <w:tblCellSpacing w:w="0" w:type="dxa"/>
              </w:trPr>
              <w:tc>
                <w:tcPr>
                  <w:tcW w:w="50" w:type="pct"/>
                  <w:vAlign w:val="center"/>
                  <w:hideMark/>
                </w:tcPr>
                <w:p w14:paraId="0BCDEC33" w14:textId="77777777" w:rsidR="007A5922" w:rsidRPr="007A5922" w:rsidRDefault="007A5922" w:rsidP="007A592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950" w:type="pct"/>
                  <w:vAlign w:val="center"/>
                  <w:hideMark/>
                </w:tcPr>
                <w:p w14:paraId="75EB2562" w14:textId="77777777" w:rsidR="007A5922" w:rsidRPr="007A5922" w:rsidRDefault="007A5922" w:rsidP="007A5922">
                  <w:pPr>
                    <w:pStyle w:val="a3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A592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48</w:t>
                  </w:r>
                  <w:r w:rsidRPr="007A592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b</w:t>
                  </w:r>
                  <w:r w:rsidRPr="007A592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ts</w:t>
                  </w:r>
                </w:p>
              </w:tc>
            </w:tr>
            <w:tr w:rsidR="007A5922" w:rsidRPr="007A5922" w14:paraId="713C0BE6" w14:textId="77777777">
              <w:trPr>
                <w:tblCellSpacing w:w="0" w:type="dxa"/>
              </w:trPr>
              <w:tc>
                <w:tcPr>
                  <w:tcW w:w="50" w:type="pct"/>
                  <w:vAlign w:val="center"/>
                  <w:hideMark/>
                </w:tcPr>
                <w:p w14:paraId="5ABAF571" w14:textId="77777777" w:rsidR="007A5922" w:rsidRPr="007A5922" w:rsidRDefault="007A5922" w:rsidP="007A592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950" w:type="pct"/>
                  <w:vAlign w:val="center"/>
                  <w:hideMark/>
                </w:tcPr>
                <w:p w14:paraId="5166D667" w14:textId="77777777" w:rsidR="007A5922" w:rsidRPr="007A5922" w:rsidRDefault="007A5922" w:rsidP="007A5922">
                  <w:pPr>
                    <w:pStyle w:val="a3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A592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4 bits</w:t>
                  </w:r>
                </w:p>
              </w:tc>
            </w:tr>
            <w:tr w:rsidR="007A5922" w:rsidRPr="007A5922" w14:paraId="51E65C76" w14:textId="77777777">
              <w:trPr>
                <w:tblCellSpacing w:w="0" w:type="dxa"/>
              </w:trPr>
              <w:tc>
                <w:tcPr>
                  <w:tcW w:w="50" w:type="pct"/>
                  <w:vAlign w:val="center"/>
                  <w:hideMark/>
                </w:tcPr>
                <w:p w14:paraId="27A178A2" w14:textId="77777777" w:rsidR="007A5922" w:rsidRPr="007A5922" w:rsidRDefault="007A5922" w:rsidP="007A592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950" w:type="pct"/>
                  <w:vAlign w:val="center"/>
                  <w:hideMark/>
                </w:tcPr>
                <w:p w14:paraId="789D9EEA" w14:textId="77777777" w:rsidR="007A5922" w:rsidRPr="007A5922" w:rsidRDefault="007A5922" w:rsidP="007A5922">
                  <w:pPr>
                    <w:pStyle w:val="a3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A5922">
                    <w:rPr>
                      <w:rFonts w:ascii="Times New Roman" w:eastAsia="Times New Roman" w:hAnsi="Times New Roman" w:cs="Times New Roman"/>
                      <w:color w:val="FF0000"/>
                      <w:sz w:val="24"/>
                      <w:szCs w:val="24"/>
                    </w:rPr>
                    <w:t>128 bits</w:t>
                  </w:r>
                </w:p>
              </w:tc>
            </w:tr>
          </w:tbl>
          <w:p w14:paraId="0D75F29D" w14:textId="77777777" w:rsidR="007A5922" w:rsidRPr="007A5922" w:rsidRDefault="007A5922" w:rsidP="007A5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972BB0D" w14:textId="77777777" w:rsidR="007A5922" w:rsidRPr="007A5922" w:rsidRDefault="007A5922" w:rsidP="007A5922">
      <w:pPr>
        <w:pStyle w:val="a4"/>
        <w:numPr>
          <w:ilvl w:val="0"/>
          <w:numId w:val="2"/>
        </w:numPr>
        <w:ind w:left="357" w:hanging="357"/>
        <w:rPr>
          <w:lang w:val="en-US"/>
        </w:rPr>
      </w:pPr>
      <w:r w:rsidRPr="007A5922">
        <w:rPr>
          <w:lang w:val="en-US"/>
        </w:rPr>
        <w:t>What flavor of Network Address Translation can be used to have one IP address allow many users to connect to the global Internet?</w:t>
      </w:r>
    </w:p>
    <w:p w14:paraId="117EA576" w14:textId="77777777" w:rsidR="007A5922" w:rsidRPr="007A5922" w:rsidRDefault="007A5922" w:rsidP="007A5922">
      <w:pPr>
        <w:pStyle w:val="a4"/>
        <w:numPr>
          <w:ilvl w:val="0"/>
          <w:numId w:val="5"/>
        </w:numPr>
        <w:rPr>
          <w:lang w:val="en-US"/>
        </w:rPr>
      </w:pPr>
      <w:r w:rsidRPr="007A5922">
        <w:rPr>
          <w:lang w:val="en-US"/>
        </w:rPr>
        <w:t>NAT</w:t>
      </w:r>
    </w:p>
    <w:p w14:paraId="429E66A3" w14:textId="77777777" w:rsidR="007A5922" w:rsidRPr="007A5922" w:rsidRDefault="007A5922" w:rsidP="007A5922">
      <w:pPr>
        <w:pStyle w:val="a4"/>
        <w:numPr>
          <w:ilvl w:val="0"/>
          <w:numId w:val="5"/>
        </w:numPr>
        <w:rPr>
          <w:lang w:val="en-US"/>
        </w:rPr>
      </w:pPr>
      <w:r w:rsidRPr="007A5922">
        <w:rPr>
          <w:lang w:val="en-US"/>
        </w:rPr>
        <w:t>Static</w:t>
      </w:r>
    </w:p>
    <w:p w14:paraId="51D45757" w14:textId="77777777" w:rsidR="007A5922" w:rsidRPr="007A5922" w:rsidRDefault="007A5922" w:rsidP="007A5922">
      <w:pPr>
        <w:pStyle w:val="a4"/>
        <w:numPr>
          <w:ilvl w:val="0"/>
          <w:numId w:val="5"/>
        </w:numPr>
        <w:rPr>
          <w:lang w:val="en-US"/>
        </w:rPr>
      </w:pPr>
      <w:r w:rsidRPr="007A5922">
        <w:rPr>
          <w:lang w:val="en-US"/>
        </w:rPr>
        <w:t>Dynamic</w:t>
      </w:r>
    </w:p>
    <w:p w14:paraId="5A2777C6" w14:textId="77777777" w:rsidR="007A5922" w:rsidRDefault="007A5922" w:rsidP="007A5922">
      <w:pPr>
        <w:pStyle w:val="a4"/>
        <w:numPr>
          <w:ilvl w:val="0"/>
          <w:numId w:val="5"/>
        </w:numPr>
        <w:rPr>
          <w:color w:val="FF0000"/>
          <w:lang w:val="en-US"/>
        </w:rPr>
      </w:pPr>
      <w:r w:rsidRPr="007A5922">
        <w:rPr>
          <w:color w:val="FF0000"/>
          <w:lang w:val="en-US"/>
        </w:rPr>
        <w:t>PAT</w:t>
      </w:r>
    </w:p>
    <w:p w14:paraId="372AD899" w14:textId="77777777" w:rsidR="00BC79ED" w:rsidRPr="00BC79ED" w:rsidRDefault="00BC79ED" w:rsidP="00BC79ED">
      <w:pPr>
        <w:pStyle w:val="a4"/>
        <w:numPr>
          <w:ilvl w:val="0"/>
          <w:numId w:val="2"/>
        </w:numPr>
        <w:ind w:left="357" w:hanging="357"/>
        <w:rPr>
          <w:lang w:val="en-US"/>
        </w:rPr>
      </w:pPr>
      <w:r w:rsidRPr="00BC79ED">
        <w:rPr>
          <w:lang w:val="en-US"/>
        </w:rPr>
        <w:t>What command is used to create a backup configuration?</w:t>
      </w:r>
    </w:p>
    <w:p w14:paraId="01C42E1E" w14:textId="77777777" w:rsidR="00BC79ED" w:rsidRPr="00BC79ED" w:rsidRDefault="00BC79ED" w:rsidP="00BC79ED">
      <w:pPr>
        <w:pStyle w:val="a4"/>
        <w:numPr>
          <w:ilvl w:val="0"/>
          <w:numId w:val="6"/>
        </w:numPr>
        <w:rPr>
          <w:lang w:val="en-US"/>
        </w:rPr>
      </w:pPr>
      <w:r w:rsidRPr="00BC79ED">
        <w:rPr>
          <w:lang w:val="en-US"/>
        </w:rPr>
        <w:t>copy running backup</w:t>
      </w:r>
    </w:p>
    <w:p w14:paraId="5E29E1C7" w14:textId="77777777" w:rsidR="00BC79ED" w:rsidRPr="00BC79ED" w:rsidRDefault="00BC79ED" w:rsidP="00BC79ED">
      <w:pPr>
        <w:pStyle w:val="a4"/>
        <w:numPr>
          <w:ilvl w:val="0"/>
          <w:numId w:val="6"/>
        </w:numPr>
        <w:rPr>
          <w:color w:val="FF0000"/>
          <w:lang w:val="en-US"/>
        </w:rPr>
      </w:pPr>
      <w:r w:rsidRPr="00BC79ED">
        <w:rPr>
          <w:color w:val="FF0000"/>
          <w:lang w:val="en-US"/>
        </w:rPr>
        <w:t>copy running-config startup-config</w:t>
      </w:r>
    </w:p>
    <w:p w14:paraId="07C787EF" w14:textId="77777777" w:rsidR="00BC79ED" w:rsidRPr="00BC79ED" w:rsidRDefault="00BC79ED" w:rsidP="00BC79ED">
      <w:pPr>
        <w:pStyle w:val="a4"/>
        <w:numPr>
          <w:ilvl w:val="0"/>
          <w:numId w:val="6"/>
        </w:numPr>
        <w:rPr>
          <w:lang w:val="en-US"/>
        </w:rPr>
      </w:pPr>
      <w:r w:rsidRPr="00BC79ED">
        <w:rPr>
          <w:lang w:val="en-US"/>
        </w:rPr>
        <w:t>config mem</w:t>
      </w:r>
    </w:p>
    <w:p w14:paraId="0CB690E0" w14:textId="77777777" w:rsidR="007A5922" w:rsidRPr="00BC79ED" w:rsidRDefault="00BC79ED" w:rsidP="00BC79ED">
      <w:pPr>
        <w:pStyle w:val="a4"/>
        <w:numPr>
          <w:ilvl w:val="0"/>
          <w:numId w:val="6"/>
        </w:numPr>
        <w:rPr>
          <w:lang w:val="en-US"/>
        </w:rPr>
      </w:pPr>
      <w:proofErr w:type="spellStart"/>
      <w:r w:rsidRPr="00BC79ED">
        <w:rPr>
          <w:lang w:val="en-US"/>
        </w:rPr>
        <w:t>wr</w:t>
      </w:r>
      <w:proofErr w:type="spellEnd"/>
      <w:r w:rsidRPr="00BC79ED">
        <w:rPr>
          <w:lang w:val="en-US"/>
        </w:rPr>
        <w:t xml:space="preserve"> mem</w:t>
      </w:r>
    </w:p>
    <w:p w14:paraId="52E0ABEE" w14:textId="77777777" w:rsidR="00BC79ED" w:rsidRPr="00BC79ED" w:rsidRDefault="00BC79ED" w:rsidP="00BC79ED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Which of the following is the valid host range for the subnet on which the IP address 192.168.168.188 255.255.255.192 resides?</w:t>
      </w:r>
    </w:p>
    <w:p w14:paraId="1030990A" w14:textId="77777777" w:rsidR="00BC79ED" w:rsidRPr="00BC79ED" w:rsidRDefault="00BC79ED" w:rsidP="00BC79ED">
      <w:pPr>
        <w:pStyle w:val="a3"/>
        <w:numPr>
          <w:ilvl w:val="0"/>
          <w:numId w:val="7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color w:val="FF0000"/>
          <w:sz w:val="24"/>
          <w:szCs w:val="24"/>
          <w:lang w:val="en-US"/>
        </w:rPr>
        <w:t>192.168.168.129-190</w:t>
      </w:r>
    </w:p>
    <w:p w14:paraId="336BC45D" w14:textId="77777777" w:rsidR="00BC79ED" w:rsidRPr="00BC79ED" w:rsidRDefault="00BC79ED" w:rsidP="00BC79ED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192.168.168.129-191</w:t>
      </w:r>
    </w:p>
    <w:p w14:paraId="4858F24F" w14:textId="77777777" w:rsidR="00BC79ED" w:rsidRPr="00BC79ED" w:rsidRDefault="00BC79ED" w:rsidP="00BC79ED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192.168.168.128-190</w:t>
      </w:r>
    </w:p>
    <w:p w14:paraId="1754A854" w14:textId="77777777" w:rsidR="00DD5B0E" w:rsidRDefault="00BC79ED" w:rsidP="00BC79ED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192.168.168.128-192</w:t>
      </w:r>
    </w:p>
    <w:p w14:paraId="5EEBE11B" w14:textId="77777777" w:rsidR="00BC79ED" w:rsidRPr="00BC79ED" w:rsidRDefault="00BC79ED" w:rsidP="00BC79ED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To back up an IOS, what command will you use?</w:t>
      </w:r>
    </w:p>
    <w:p w14:paraId="1A27B59B" w14:textId="77777777" w:rsidR="00BC79ED" w:rsidRPr="00BC79ED" w:rsidRDefault="00BC79ED" w:rsidP="00BC79ED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backup IOS disk</w:t>
      </w:r>
    </w:p>
    <w:p w14:paraId="006ECB43" w14:textId="77777777" w:rsidR="00BC79ED" w:rsidRPr="00BC79ED" w:rsidRDefault="00BC79ED" w:rsidP="00BC79ED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 xml:space="preserve">copy </w:t>
      </w:r>
      <w:proofErr w:type="spellStart"/>
      <w:r w:rsidRPr="00BC79ED">
        <w:rPr>
          <w:rFonts w:ascii="Times New Roman" w:hAnsi="Times New Roman" w:cs="Times New Roman"/>
          <w:sz w:val="24"/>
          <w:szCs w:val="24"/>
          <w:lang w:val="en-US"/>
        </w:rPr>
        <w:t>ios</w:t>
      </w:r>
      <w:proofErr w:type="spellEnd"/>
      <w:r w:rsidRPr="00BC79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C79ED">
        <w:rPr>
          <w:rFonts w:ascii="Times New Roman" w:hAnsi="Times New Roman" w:cs="Times New Roman"/>
          <w:sz w:val="24"/>
          <w:szCs w:val="24"/>
          <w:lang w:val="en-US"/>
        </w:rPr>
        <w:t>tftp</w:t>
      </w:r>
      <w:proofErr w:type="spellEnd"/>
    </w:p>
    <w:p w14:paraId="3578758C" w14:textId="77777777" w:rsidR="00BC79ED" w:rsidRPr="00BC79ED" w:rsidRDefault="00BC79ED" w:rsidP="00BC79ED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 xml:space="preserve">copy </w:t>
      </w:r>
      <w:proofErr w:type="spellStart"/>
      <w:r w:rsidRPr="00BC79ED">
        <w:rPr>
          <w:rFonts w:ascii="Times New Roman" w:hAnsi="Times New Roman" w:cs="Times New Roman"/>
          <w:sz w:val="24"/>
          <w:szCs w:val="24"/>
          <w:lang w:val="en-US"/>
        </w:rPr>
        <w:t>tftp</w:t>
      </w:r>
      <w:proofErr w:type="spellEnd"/>
      <w:r w:rsidRPr="00BC79ED">
        <w:rPr>
          <w:rFonts w:ascii="Times New Roman" w:hAnsi="Times New Roman" w:cs="Times New Roman"/>
          <w:sz w:val="24"/>
          <w:szCs w:val="24"/>
          <w:lang w:val="en-US"/>
        </w:rPr>
        <w:t xml:space="preserve"> flash</w:t>
      </w:r>
    </w:p>
    <w:p w14:paraId="69425C24" w14:textId="77777777" w:rsidR="00BC79ED" w:rsidRDefault="00BC79ED" w:rsidP="00BC79ED">
      <w:pPr>
        <w:pStyle w:val="a3"/>
        <w:numPr>
          <w:ilvl w:val="0"/>
          <w:numId w:val="8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copy flash </w:t>
      </w:r>
      <w:proofErr w:type="spellStart"/>
      <w:r w:rsidRPr="00BC79ED">
        <w:rPr>
          <w:rFonts w:ascii="Times New Roman" w:hAnsi="Times New Roman" w:cs="Times New Roman"/>
          <w:color w:val="FF0000"/>
          <w:sz w:val="24"/>
          <w:szCs w:val="24"/>
          <w:lang w:val="en-US"/>
        </w:rPr>
        <w:t>tftp</w:t>
      </w:r>
      <w:proofErr w:type="spellEnd"/>
    </w:p>
    <w:p w14:paraId="31D5C60B" w14:textId="77777777" w:rsidR="00BC79ED" w:rsidRPr="00BC79ED" w:rsidRDefault="00BC79ED" w:rsidP="00BC79ED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Where is a hub specified in the OSI model?</w:t>
      </w:r>
    </w:p>
    <w:p w14:paraId="711B5C39" w14:textId="77777777" w:rsidR="00BC79ED" w:rsidRPr="00BC79ED" w:rsidRDefault="00BC79ED" w:rsidP="00BC79ED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Session layer</w:t>
      </w:r>
    </w:p>
    <w:p w14:paraId="41ADFACE" w14:textId="77777777" w:rsidR="00BC79ED" w:rsidRPr="00BC79ED" w:rsidRDefault="00BC79ED" w:rsidP="00BC79ED">
      <w:pPr>
        <w:pStyle w:val="a3"/>
        <w:numPr>
          <w:ilvl w:val="0"/>
          <w:numId w:val="9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color w:val="FF0000"/>
          <w:sz w:val="24"/>
          <w:szCs w:val="24"/>
          <w:lang w:val="en-US"/>
        </w:rPr>
        <w:t>Physical layer</w:t>
      </w:r>
    </w:p>
    <w:p w14:paraId="4A7B93AB" w14:textId="77777777" w:rsidR="00BC79ED" w:rsidRPr="00BC79ED" w:rsidRDefault="00BC79ED" w:rsidP="00BC79ED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Data Link layer</w:t>
      </w:r>
    </w:p>
    <w:p w14:paraId="01DCD101" w14:textId="77777777" w:rsidR="00BC79ED" w:rsidRDefault="00BC79ED" w:rsidP="00BC79ED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Application layer</w:t>
      </w:r>
    </w:p>
    <w:p w14:paraId="12FB30E7" w14:textId="68ABBC85" w:rsidR="0054598B" w:rsidRPr="006E614F" w:rsidRDefault="00A64FB7" w:rsidP="0054598B">
      <w:pPr>
        <w:pStyle w:val="a3"/>
        <w:numPr>
          <w:ilvl w:val="0"/>
          <w:numId w:val="2"/>
        </w:numPr>
        <w:tabs>
          <w:tab w:val="left" w:pos="284"/>
        </w:tabs>
        <w:ind w:left="0" w:firstLine="0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lastRenderedPageBreak/>
        <w:t>What is the function of a switch in a Cisco network?</w:t>
      </w:r>
    </w:p>
    <w:p w14:paraId="4FF896EB" w14:textId="4796E349" w:rsidR="0054598B" w:rsidRPr="0054598B" w:rsidRDefault="0054598B" w:rsidP="00BC79ED">
      <w:pPr>
        <w:pStyle w:val="a3"/>
        <w:numPr>
          <w:ilvl w:val="0"/>
          <w:numId w:val="10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54598B">
        <w:rPr>
          <w:rFonts w:ascii="Times New Roman" w:hAnsi="Times New Roman" w:cs="Times New Roman"/>
          <w:color w:val="FF0000"/>
          <w:sz w:val="24"/>
          <w:szCs w:val="24"/>
        </w:rPr>
        <w:t xml:space="preserve">To </w:t>
      </w:r>
      <w:proofErr w:type="spellStart"/>
      <w:r w:rsidRPr="0054598B">
        <w:rPr>
          <w:rFonts w:ascii="Times New Roman" w:hAnsi="Times New Roman" w:cs="Times New Roman"/>
          <w:color w:val="FF0000"/>
          <w:sz w:val="24"/>
          <w:szCs w:val="24"/>
        </w:rPr>
        <w:t>connect</w:t>
      </w:r>
      <w:proofErr w:type="spellEnd"/>
      <w:r w:rsidRPr="0054598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54598B">
        <w:rPr>
          <w:rFonts w:ascii="Times New Roman" w:hAnsi="Times New Roman" w:cs="Times New Roman"/>
          <w:color w:val="FF0000"/>
          <w:sz w:val="24"/>
          <w:szCs w:val="24"/>
        </w:rPr>
        <w:t>multiple</w:t>
      </w:r>
      <w:proofErr w:type="spellEnd"/>
      <w:r w:rsidRPr="0054598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54598B">
        <w:rPr>
          <w:rFonts w:ascii="Times New Roman" w:hAnsi="Times New Roman" w:cs="Times New Roman"/>
          <w:color w:val="FF0000"/>
          <w:sz w:val="24"/>
          <w:szCs w:val="24"/>
        </w:rPr>
        <w:t>LANs</w:t>
      </w:r>
      <w:proofErr w:type="spellEnd"/>
      <w:r w:rsidRPr="0054598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54598B">
        <w:rPr>
          <w:rFonts w:ascii="Times New Roman" w:hAnsi="Times New Roman" w:cs="Times New Roman"/>
          <w:color w:val="FF0000"/>
          <w:sz w:val="24"/>
          <w:szCs w:val="24"/>
        </w:rPr>
        <w:t>together</w:t>
      </w:r>
      <w:proofErr w:type="spellEnd"/>
    </w:p>
    <w:p w14:paraId="3E193ACE" w14:textId="119CDACD" w:rsidR="0054598B" w:rsidRPr="0054598B" w:rsidRDefault="0054598B" w:rsidP="00BC79ED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598B">
        <w:rPr>
          <w:rFonts w:ascii="Times New Roman" w:hAnsi="Times New Roman" w:cs="Times New Roman"/>
          <w:sz w:val="24"/>
          <w:szCs w:val="24"/>
          <w:lang w:val="en-US"/>
        </w:rPr>
        <w:t>To connect a LAN to a WAN</w:t>
      </w:r>
    </w:p>
    <w:p w14:paraId="7227DF64" w14:textId="77777777" w:rsidR="0054598B" w:rsidRPr="0054598B" w:rsidRDefault="0054598B" w:rsidP="00BC79ED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598B">
        <w:rPr>
          <w:rFonts w:ascii="Times New Roman" w:hAnsi="Times New Roman" w:cs="Times New Roman"/>
          <w:sz w:val="24"/>
          <w:szCs w:val="24"/>
          <w:lang w:val="en-US"/>
        </w:rPr>
        <w:t>To provide power to network devices</w:t>
      </w:r>
    </w:p>
    <w:p w14:paraId="7D929B42" w14:textId="77777777" w:rsidR="0054598B" w:rsidRPr="0054598B" w:rsidRDefault="0054598B" w:rsidP="0054598B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598B"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Pr="0054598B">
        <w:rPr>
          <w:rFonts w:ascii="Times New Roman" w:hAnsi="Times New Roman" w:cs="Times New Roman"/>
          <w:sz w:val="24"/>
          <w:szCs w:val="24"/>
        </w:rPr>
        <w:t>manage</w:t>
      </w:r>
      <w:proofErr w:type="spellEnd"/>
      <w:r w:rsidRPr="005459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98B">
        <w:rPr>
          <w:rFonts w:ascii="Times New Roman" w:hAnsi="Times New Roman" w:cs="Times New Roman"/>
          <w:sz w:val="24"/>
          <w:szCs w:val="24"/>
        </w:rPr>
        <w:t>network</w:t>
      </w:r>
      <w:proofErr w:type="spellEnd"/>
      <w:r w:rsidRPr="005459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98B">
        <w:rPr>
          <w:rFonts w:ascii="Times New Roman" w:hAnsi="Times New Roman" w:cs="Times New Roman"/>
          <w:sz w:val="24"/>
          <w:szCs w:val="24"/>
        </w:rPr>
        <w:t>security</w:t>
      </w:r>
      <w:proofErr w:type="spellEnd"/>
    </w:p>
    <w:p w14:paraId="453B2D9E" w14:textId="6BC84882" w:rsidR="00BC79ED" w:rsidRPr="00BC79ED" w:rsidRDefault="00BC79ED" w:rsidP="00BC79ED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Which protocol is used to send a destination network unknown message back to originating hosts?</w:t>
      </w:r>
    </w:p>
    <w:p w14:paraId="0A51F140" w14:textId="77777777" w:rsidR="00BC79ED" w:rsidRPr="00BC79ED" w:rsidRDefault="00BC79ED" w:rsidP="00BC79ED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TCP</w:t>
      </w:r>
    </w:p>
    <w:p w14:paraId="04A0D87B" w14:textId="77777777" w:rsidR="00BC79ED" w:rsidRPr="00BC79ED" w:rsidRDefault="00BC79ED" w:rsidP="00BC79ED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sz w:val="24"/>
          <w:szCs w:val="24"/>
          <w:lang w:val="en-US"/>
        </w:rPr>
        <w:t>ARP</w:t>
      </w:r>
    </w:p>
    <w:p w14:paraId="299D8AF3" w14:textId="77777777" w:rsidR="00BC79ED" w:rsidRPr="00BC79ED" w:rsidRDefault="00BC79ED" w:rsidP="00BC79ED">
      <w:pPr>
        <w:pStyle w:val="a3"/>
        <w:numPr>
          <w:ilvl w:val="0"/>
          <w:numId w:val="11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BC79ED">
        <w:rPr>
          <w:rFonts w:ascii="Times New Roman" w:hAnsi="Times New Roman" w:cs="Times New Roman"/>
          <w:color w:val="FF0000"/>
          <w:sz w:val="24"/>
          <w:szCs w:val="24"/>
          <w:lang w:val="en-US"/>
        </w:rPr>
        <w:t>ICMP</w:t>
      </w:r>
    </w:p>
    <w:p w14:paraId="1BE862D2" w14:textId="77777777" w:rsidR="00BC79ED" w:rsidRDefault="00BC79ED" w:rsidP="00BC79ED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C79ED">
        <w:rPr>
          <w:rFonts w:ascii="Times New Roman" w:hAnsi="Times New Roman" w:cs="Times New Roman"/>
          <w:sz w:val="24"/>
          <w:szCs w:val="24"/>
          <w:lang w:val="en-US"/>
        </w:rPr>
        <w:t>BootP</w:t>
      </w:r>
      <w:proofErr w:type="spellEnd"/>
    </w:p>
    <w:p w14:paraId="509DAF14" w14:textId="4175535A" w:rsidR="00A64FB7" w:rsidRPr="006E614F" w:rsidRDefault="00A64FB7" w:rsidP="009F7BC2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>What is the function of a VLAN in a Cisco network?</w:t>
      </w:r>
    </w:p>
    <w:p w14:paraId="4D0B8720" w14:textId="6A28B6FE" w:rsidR="00A64FB7" w:rsidRPr="00A64FB7" w:rsidRDefault="00A64FB7" w:rsidP="00A64FB7">
      <w:pPr>
        <w:pStyle w:val="a3"/>
        <w:numPr>
          <w:ilvl w:val="0"/>
          <w:numId w:val="33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color w:val="FF0000"/>
          <w:sz w:val="24"/>
          <w:szCs w:val="24"/>
          <w:lang w:val="en-US"/>
        </w:rPr>
        <w:t>To divide a physical network into logical networks</w:t>
      </w:r>
    </w:p>
    <w:p w14:paraId="3701214A" w14:textId="101BA663" w:rsidR="00A64FB7" w:rsidRPr="00A64FB7" w:rsidRDefault="00A64FB7" w:rsidP="00A64FB7">
      <w:pPr>
        <w:pStyle w:val="a3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To connect multiple LANs together</w:t>
      </w:r>
    </w:p>
    <w:p w14:paraId="0FCAECE0" w14:textId="17DB9794" w:rsidR="00A64FB7" w:rsidRPr="00A64FB7" w:rsidRDefault="00A64FB7" w:rsidP="00A64FB7">
      <w:pPr>
        <w:pStyle w:val="a3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To provide power to network devices</w:t>
      </w:r>
    </w:p>
    <w:p w14:paraId="1AAF3CBD" w14:textId="77777777" w:rsidR="001C6284" w:rsidRPr="001C6284" w:rsidRDefault="00A64FB7" w:rsidP="001C6284">
      <w:pPr>
        <w:pStyle w:val="a3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Pr="00A64FB7">
        <w:rPr>
          <w:rFonts w:ascii="Times New Roman" w:hAnsi="Times New Roman" w:cs="Times New Roman"/>
          <w:sz w:val="24"/>
          <w:szCs w:val="24"/>
        </w:rPr>
        <w:t>manage</w:t>
      </w:r>
      <w:proofErr w:type="spellEnd"/>
      <w:r w:rsidRPr="00A64F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4FB7">
        <w:rPr>
          <w:rFonts w:ascii="Times New Roman" w:hAnsi="Times New Roman" w:cs="Times New Roman"/>
          <w:sz w:val="24"/>
          <w:szCs w:val="24"/>
        </w:rPr>
        <w:t>network</w:t>
      </w:r>
      <w:proofErr w:type="spellEnd"/>
      <w:r w:rsidRPr="00A64F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4FB7">
        <w:rPr>
          <w:rFonts w:ascii="Times New Roman" w:hAnsi="Times New Roman" w:cs="Times New Roman"/>
          <w:sz w:val="24"/>
          <w:szCs w:val="24"/>
        </w:rPr>
        <w:t>security</w:t>
      </w:r>
      <w:proofErr w:type="spellEnd"/>
    </w:p>
    <w:p w14:paraId="221C9072" w14:textId="77777777" w:rsidR="001C6284" w:rsidRPr="006E614F" w:rsidRDefault="001C6284" w:rsidP="001C6284">
      <w:pPr>
        <w:pStyle w:val="a3"/>
        <w:numPr>
          <w:ilvl w:val="0"/>
          <w:numId w:val="2"/>
        </w:numPr>
        <w:tabs>
          <w:tab w:val="left" w:pos="426"/>
        </w:tabs>
        <w:ind w:left="0" w:firstLine="0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>What is the command to configure an IP address on a Cisco router interface?</w:t>
      </w:r>
    </w:p>
    <w:p w14:paraId="4018814B" w14:textId="13C0F7A9" w:rsidR="009F7BC2" w:rsidRPr="001C6284" w:rsidRDefault="001C6284" w:rsidP="001C6284">
      <w:pPr>
        <w:pStyle w:val="a3"/>
        <w:numPr>
          <w:ilvl w:val="0"/>
          <w:numId w:val="36"/>
        </w:numPr>
        <w:tabs>
          <w:tab w:val="left" w:pos="426"/>
        </w:tabs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proofErr w:type="spellStart"/>
      <w:r w:rsidRPr="001C6284">
        <w:rPr>
          <w:rFonts w:ascii="Times New Roman" w:hAnsi="Times New Roman" w:cs="Times New Roman"/>
          <w:color w:val="FF0000"/>
          <w:sz w:val="24"/>
          <w:szCs w:val="24"/>
        </w:rPr>
        <w:t>ip</w:t>
      </w:r>
      <w:proofErr w:type="spellEnd"/>
      <w:r w:rsidRPr="001C628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1C6284">
        <w:rPr>
          <w:rFonts w:ascii="Times New Roman" w:hAnsi="Times New Roman" w:cs="Times New Roman"/>
          <w:color w:val="FF0000"/>
          <w:sz w:val="24"/>
          <w:szCs w:val="24"/>
        </w:rPr>
        <w:t>address</w:t>
      </w:r>
      <w:proofErr w:type="spellEnd"/>
    </w:p>
    <w:p w14:paraId="76E2F37F" w14:textId="77777777" w:rsidR="001C6284" w:rsidRPr="001C6284" w:rsidRDefault="001C6284" w:rsidP="009F7BC2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C6284">
        <w:rPr>
          <w:rFonts w:ascii="Times New Roman" w:hAnsi="Times New Roman" w:cs="Times New Roman"/>
          <w:sz w:val="24"/>
          <w:szCs w:val="24"/>
        </w:rPr>
        <w:t>interface</w:t>
      </w:r>
      <w:proofErr w:type="spellEnd"/>
      <w:r w:rsidRPr="001C62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6284">
        <w:rPr>
          <w:rFonts w:ascii="Times New Roman" w:hAnsi="Times New Roman" w:cs="Times New Roman"/>
          <w:sz w:val="24"/>
          <w:szCs w:val="24"/>
        </w:rPr>
        <w:t>ip</w:t>
      </w:r>
      <w:proofErr w:type="spellEnd"/>
      <w:r w:rsidRPr="001C62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6284">
        <w:rPr>
          <w:rFonts w:ascii="Times New Roman" w:hAnsi="Times New Roman" w:cs="Times New Roman"/>
          <w:sz w:val="24"/>
          <w:szCs w:val="24"/>
        </w:rPr>
        <w:t>address</w:t>
      </w:r>
      <w:proofErr w:type="spellEnd"/>
    </w:p>
    <w:p w14:paraId="48CC5742" w14:textId="77777777" w:rsidR="001C6284" w:rsidRPr="001C6284" w:rsidRDefault="001C6284" w:rsidP="001C6284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C6284">
        <w:rPr>
          <w:rFonts w:ascii="Times New Roman" w:hAnsi="Times New Roman" w:cs="Times New Roman"/>
          <w:sz w:val="24"/>
          <w:szCs w:val="24"/>
        </w:rPr>
        <w:t>ip</w:t>
      </w:r>
      <w:proofErr w:type="spellEnd"/>
      <w:r w:rsidRPr="001C62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6284">
        <w:rPr>
          <w:rFonts w:ascii="Times New Roman" w:hAnsi="Times New Roman" w:cs="Times New Roman"/>
          <w:sz w:val="24"/>
          <w:szCs w:val="24"/>
        </w:rPr>
        <w:t>interface</w:t>
      </w:r>
      <w:proofErr w:type="spellEnd"/>
    </w:p>
    <w:p w14:paraId="2A62FF5C" w14:textId="01DAFA98" w:rsidR="001C6284" w:rsidRPr="001C6284" w:rsidRDefault="001C6284" w:rsidP="001C6284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C6284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Pr="001C62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6284">
        <w:rPr>
          <w:rFonts w:ascii="Times New Roman" w:hAnsi="Times New Roman" w:cs="Times New Roman"/>
          <w:sz w:val="24"/>
          <w:szCs w:val="24"/>
        </w:rPr>
        <w:t>ip</w:t>
      </w:r>
      <w:proofErr w:type="spellEnd"/>
    </w:p>
    <w:p w14:paraId="79AE24ED" w14:textId="77777777" w:rsidR="00A333E0" w:rsidRPr="006E614F" w:rsidRDefault="00A333E0" w:rsidP="00A333E0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What is the purpose of a VLAN? </w:t>
      </w:r>
    </w:p>
    <w:p w14:paraId="5E50748B" w14:textId="77777777" w:rsid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To provide wireless access to the network </w:t>
      </w:r>
    </w:p>
    <w:p w14:paraId="2D38ACB4" w14:textId="77777777" w:rsidR="00A333E0" w:rsidRP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color w:val="FF0000"/>
          <w:sz w:val="24"/>
          <w:szCs w:val="24"/>
          <w:lang w:val="en-US"/>
        </w:rPr>
        <w:t>To isolate network traffic between devices</w:t>
      </w:r>
    </w:p>
    <w:p w14:paraId="3D8DB367" w14:textId="77777777" w:rsid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To connect multiple networks together </w:t>
      </w:r>
    </w:p>
    <w:p w14:paraId="0989973A" w14:textId="4BDB77BF" w:rsidR="00A333E0" w:rsidRP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>To assign unique IP addresses to devices</w:t>
      </w:r>
    </w:p>
    <w:p w14:paraId="49A21F4C" w14:textId="15020514" w:rsidR="00644C1B" w:rsidRPr="00A64FB7" w:rsidRDefault="00644C1B" w:rsidP="00644C1B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Which of the following is the most common central device used today to connect computers to a network?</w:t>
      </w:r>
    </w:p>
    <w:p w14:paraId="6B978E15" w14:textId="0B29F15A" w:rsidR="00644C1B" w:rsidRPr="00644C1B" w:rsidRDefault="00644C1B" w:rsidP="00644C1B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644C1B">
        <w:rPr>
          <w:rFonts w:ascii="Times New Roman" w:hAnsi="Times New Roman" w:cs="Times New Roman"/>
          <w:sz w:val="24"/>
          <w:szCs w:val="24"/>
        </w:rPr>
        <w:t>Hub</w:t>
      </w:r>
      <w:proofErr w:type="spellEnd"/>
    </w:p>
    <w:p w14:paraId="3032B5EA" w14:textId="631CD37F" w:rsidR="00644C1B" w:rsidRPr="00644C1B" w:rsidRDefault="00644C1B" w:rsidP="00644C1B">
      <w:pPr>
        <w:pStyle w:val="a3"/>
        <w:numPr>
          <w:ilvl w:val="0"/>
          <w:numId w:val="15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644C1B">
        <w:rPr>
          <w:rFonts w:ascii="Times New Roman" w:hAnsi="Times New Roman" w:cs="Times New Roman"/>
          <w:color w:val="FF0000"/>
          <w:sz w:val="24"/>
          <w:szCs w:val="24"/>
        </w:rPr>
        <w:t>Switch</w:t>
      </w:r>
    </w:p>
    <w:p w14:paraId="24799645" w14:textId="63EAAC1E" w:rsidR="00644C1B" w:rsidRPr="00644C1B" w:rsidRDefault="00644C1B" w:rsidP="00644C1B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644C1B">
        <w:rPr>
          <w:rFonts w:ascii="Times New Roman" w:hAnsi="Times New Roman" w:cs="Times New Roman"/>
          <w:sz w:val="24"/>
          <w:szCs w:val="24"/>
        </w:rPr>
        <w:t>SOHO router</w:t>
      </w:r>
    </w:p>
    <w:p w14:paraId="67869ABF" w14:textId="7E40F3CC" w:rsidR="00644C1B" w:rsidRDefault="00644C1B" w:rsidP="00644C1B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644C1B">
        <w:rPr>
          <w:rFonts w:ascii="Times New Roman" w:hAnsi="Times New Roman" w:cs="Times New Roman"/>
          <w:sz w:val="24"/>
          <w:szCs w:val="24"/>
        </w:rPr>
        <w:t>VPN router</w:t>
      </w:r>
    </w:p>
    <w:p w14:paraId="35DED4BB" w14:textId="77777777" w:rsidR="00A333E0" w:rsidRPr="006E614F" w:rsidRDefault="00A333E0" w:rsidP="00644C1B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>Which routing protocol uses a metric that is based on bandwidth and delay?</w:t>
      </w:r>
    </w:p>
    <w:p w14:paraId="1187014F" w14:textId="77777777" w:rsid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RIP </w:t>
      </w:r>
    </w:p>
    <w:p w14:paraId="695D6B0F" w14:textId="77777777" w:rsidR="00A333E0" w:rsidRP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OSPF </w:t>
      </w:r>
    </w:p>
    <w:p w14:paraId="06731E95" w14:textId="77777777" w:rsid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EIGRP </w:t>
      </w:r>
    </w:p>
    <w:p w14:paraId="542F1127" w14:textId="0968FD6B" w:rsidR="00A333E0" w:rsidRPr="00A333E0" w:rsidRDefault="00A333E0" w:rsidP="00A333E0">
      <w:pPr>
        <w:pStyle w:val="a3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BGP </w:t>
      </w:r>
    </w:p>
    <w:p w14:paraId="2F56FF2B" w14:textId="63A1E084" w:rsidR="00644C1B" w:rsidRPr="00A64FB7" w:rsidRDefault="00644C1B" w:rsidP="00644C1B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Which of the following is used to isolate a group of computers within an organization?</w:t>
      </w:r>
    </w:p>
    <w:p w14:paraId="3787EC70" w14:textId="6822256F" w:rsidR="00644C1B" w:rsidRPr="00644C1B" w:rsidRDefault="00644C1B" w:rsidP="00644C1B">
      <w:pPr>
        <w:pStyle w:val="a3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644C1B">
        <w:rPr>
          <w:rFonts w:ascii="Times New Roman" w:hAnsi="Times New Roman" w:cs="Times New Roman"/>
          <w:sz w:val="24"/>
          <w:szCs w:val="24"/>
        </w:rPr>
        <w:t>WLAN</w:t>
      </w:r>
    </w:p>
    <w:p w14:paraId="74865A07" w14:textId="0102FC61" w:rsidR="00644C1B" w:rsidRPr="00644C1B" w:rsidRDefault="00644C1B" w:rsidP="00644C1B">
      <w:pPr>
        <w:pStyle w:val="a3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644C1B">
        <w:rPr>
          <w:rFonts w:ascii="Times New Roman" w:hAnsi="Times New Roman" w:cs="Times New Roman"/>
          <w:sz w:val="24"/>
          <w:szCs w:val="24"/>
        </w:rPr>
        <w:t>WAN</w:t>
      </w:r>
    </w:p>
    <w:p w14:paraId="6138BA79" w14:textId="6A98BBAD" w:rsidR="00644C1B" w:rsidRPr="00644C1B" w:rsidRDefault="00644C1B" w:rsidP="00644C1B">
      <w:pPr>
        <w:pStyle w:val="a3"/>
        <w:numPr>
          <w:ilvl w:val="0"/>
          <w:numId w:val="18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644C1B">
        <w:rPr>
          <w:rFonts w:ascii="Times New Roman" w:hAnsi="Times New Roman" w:cs="Times New Roman"/>
          <w:color w:val="FF0000"/>
          <w:sz w:val="24"/>
          <w:szCs w:val="24"/>
        </w:rPr>
        <w:t>VLAN</w:t>
      </w:r>
    </w:p>
    <w:p w14:paraId="58569E94" w14:textId="62E90B58" w:rsidR="00644C1B" w:rsidRDefault="00644C1B" w:rsidP="00644C1B">
      <w:pPr>
        <w:pStyle w:val="a3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644C1B">
        <w:rPr>
          <w:rFonts w:ascii="Times New Roman" w:hAnsi="Times New Roman" w:cs="Times New Roman"/>
          <w:sz w:val="24"/>
          <w:szCs w:val="24"/>
        </w:rPr>
        <w:t>Internet</w:t>
      </w:r>
    </w:p>
    <w:p w14:paraId="60785089" w14:textId="77777777" w:rsidR="00A333E0" w:rsidRPr="006E614F" w:rsidRDefault="00A333E0" w:rsidP="00790466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Which type of cable is used to connect a PC to a switch? </w:t>
      </w:r>
    </w:p>
    <w:p w14:paraId="6D6885AC" w14:textId="77777777" w:rsidR="00A333E0" w:rsidRDefault="00A333E0" w:rsidP="00A333E0">
      <w:pPr>
        <w:pStyle w:val="a3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Crossover cable </w:t>
      </w:r>
    </w:p>
    <w:p w14:paraId="113681AC" w14:textId="77777777" w:rsidR="00A333E0" w:rsidRPr="00A333E0" w:rsidRDefault="00A333E0" w:rsidP="00A333E0">
      <w:pPr>
        <w:pStyle w:val="a3"/>
        <w:numPr>
          <w:ilvl w:val="0"/>
          <w:numId w:val="38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Straight-through cable </w:t>
      </w:r>
    </w:p>
    <w:p w14:paraId="52A1ABEC" w14:textId="77777777" w:rsidR="00A333E0" w:rsidRDefault="00A333E0" w:rsidP="00A333E0">
      <w:pPr>
        <w:pStyle w:val="a3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Rollover cable </w:t>
      </w:r>
    </w:p>
    <w:p w14:paraId="749837F5" w14:textId="6743178A" w:rsidR="00A333E0" w:rsidRPr="00A333E0" w:rsidRDefault="00A333E0" w:rsidP="00A333E0">
      <w:pPr>
        <w:pStyle w:val="a3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lastRenderedPageBreak/>
        <w:t>Fiber optic cable</w:t>
      </w:r>
    </w:p>
    <w:p w14:paraId="3C846F66" w14:textId="245BE621" w:rsidR="00A333E0" w:rsidRPr="006E614F" w:rsidRDefault="00A333E0" w:rsidP="00790466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Which protocol is used to automatically assign IP addresses to devices on a network? </w:t>
      </w:r>
    </w:p>
    <w:p w14:paraId="2BF8C472" w14:textId="77777777" w:rsidR="00A333E0" w:rsidRDefault="00A333E0" w:rsidP="00A333E0">
      <w:pPr>
        <w:pStyle w:val="a3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DNS </w:t>
      </w:r>
    </w:p>
    <w:p w14:paraId="74F75063" w14:textId="77777777" w:rsidR="00A333E0" w:rsidRDefault="00A333E0" w:rsidP="00A333E0">
      <w:pPr>
        <w:pStyle w:val="a3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 xml:space="preserve">SMTP </w:t>
      </w:r>
    </w:p>
    <w:p w14:paraId="6E127243" w14:textId="77777777" w:rsidR="00A333E0" w:rsidRPr="00A333E0" w:rsidRDefault="00A333E0" w:rsidP="00A333E0">
      <w:pPr>
        <w:pStyle w:val="a3"/>
        <w:numPr>
          <w:ilvl w:val="0"/>
          <w:numId w:val="37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DHCP </w:t>
      </w:r>
    </w:p>
    <w:p w14:paraId="7F4A06E4" w14:textId="2E6EDC9E" w:rsidR="00A333E0" w:rsidRPr="00A333E0" w:rsidRDefault="00A333E0" w:rsidP="00A333E0">
      <w:pPr>
        <w:pStyle w:val="a3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333E0">
        <w:rPr>
          <w:rFonts w:ascii="Times New Roman" w:hAnsi="Times New Roman" w:cs="Times New Roman"/>
          <w:sz w:val="24"/>
          <w:szCs w:val="24"/>
          <w:lang w:val="en-US"/>
        </w:rPr>
        <w:t>FTP</w:t>
      </w:r>
    </w:p>
    <w:p w14:paraId="1542F80E" w14:textId="77777777" w:rsidR="006E614F" w:rsidRPr="006E614F" w:rsidRDefault="006E614F" w:rsidP="00D67BE1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Which command is used to configure a static route in Cisco routers? </w:t>
      </w:r>
    </w:p>
    <w:p w14:paraId="740F7326" w14:textId="77777777" w:rsidR="006E614F" w:rsidRPr="006E614F" w:rsidRDefault="006E614F" w:rsidP="006E614F">
      <w:pPr>
        <w:pStyle w:val="a3"/>
        <w:numPr>
          <w:ilvl w:val="0"/>
          <w:numId w:val="39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proofErr w:type="spellStart"/>
      <w:r w:rsidRPr="006E614F">
        <w:rPr>
          <w:rFonts w:ascii="Times New Roman" w:hAnsi="Times New Roman" w:cs="Times New Roman"/>
          <w:color w:val="FF0000"/>
          <w:sz w:val="24"/>
          <w:szCs w:val="24"/>
          <w:lang w:val="en-US"/>
        </w:rPr>
        <w:t>ip</w:t>
      </w:r>
      <w:proofErr w:type="spellEnd"/>
      <w:r w:rsidRPr="006E614F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route </w:t>
      </w:r>
    </w:p>
    <w:p w14:paraId="1A9D55FC" w14:textId="77777777" w:rsidR="006E614F" w:rsidRDefault="006E614F" w:rsidP="006E614F">
      <w:pPr>
        <w:pStyle w:val="a3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sz w:val="24"/>
          <w:szCs w:val="24"/>
          <w:lang w:val="en-US"/>
        </w:rPr>
        <w:t xml:space="preserve">route </w:t>
      </w:r>
      <w:proofErr w:type="gramStart"/>
      <w:r w:rsidRPr="006E614F">
        <w:rPr>
          <w:rFonts w:ascii="Times New Roman" w:hAnsi="Times New Roman" w:cs="Times New Roman"/>
          <w:sz w:val="24"/>
          <w:szCs w:val="24"/>
          <w:lang w:val="en-US"/>
        </w:rPr>
        <w:t>add</w:t>
      </w:r>
      <w:proofErr w:type="gramEnd"/>
      <w:r w:rsidRPr="006E61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3590290" w14:textId="77777777" w:rsidR="006E614F" w:rsidRDefault="006E614F" w:rsidP="006E614F">
      <w:pPr>
        <w:pStyle w:val="a3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sz w:val="24"/>
          <w:szCs w:val="24"/>
          <w:lang w:val="en-US"/>
        </w:rPr>
        <w:t xml:space="preserve">add route </w:t>
      </w:r>
    </w:p>
    <w:p w14:paraId="15927109" w14:textId="75B9C8CB" w:rsidR="006E614F" w:rsidRPr="006E614F" w:rsidRDefault="006E614F" w:rsidP="006E614F">
      <w:pPr>
        <w:pStyle w:val="a3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E614F">
        <w:rPr>
          <w:rFonts w:ascii="Times New Roman" w:hAnsi="Times New Roman" w:cs="Times New Roman"/>
          <w:sz w:val="24"/>
          <w:szCs w:val="24"/>
          <w:lang w:val="en-US"/>
        </w:rPr>
        <w:t>configure route</w:t>
      </w:r>
    </w:p>
    <w:p w14:paraId="6D06AEDF" w14:textId="5D3D5929" w:rsidR="00D67BE1" w:rsidRPr="00A64FB7" w:rsidRDefault="00D67BE1" w:rsidP="00D67BE1">
      <w:pPr>
        <w:pStyle w:val="a3"/>
        <w:numPr>
          <w:ilvl w:val="0"/>
          <w:numId w:val="2"/>
        </w:numPr>
        <w:ind w:left="357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Which model is used to describe how data communication occurs between hosts?</w:t>
      </w:r>
    </w:p>
    <w:p w14:paraId="346F83B1" w14:textId="69DC42F9" w:rsidR="00D67BE1" w:rsidRPr="00D67BE1" w:rsidRDefault="00D67BE1" w:rsidP="00D67BE1">
      <w:pPr>
        <w:pStyle w:val="a3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D67BE1">
        <w:rPr>
          <w:rFonts w:ascii="Times New Roman" w:hAnsi="Times New Roman" w:cs="Times New Roman"/>
          <w:sz w:val="24"/>
          <w:szCs w:val="24"/>
        </w:rPr>
        <w:t>Server-</w:t>
      </w:r>
      <w:proofErr w:type="spellStart"/>
      <w:r w:rsidRPr="00D67BE1">
        <w:rPr>
          <w:rFonts w:ascii="Times New Roman" w:hAnsi="Times New Roman" w:cs="Times New Roman"/>
          <w:sz w:val="24"/>
          <w:szCs w:val="24"/>
        </w:rPr>
        <w:t>centric</w:t>
      </w:r>
      <w:proofErr w:type="spellEnd"/>
      <w:r w:rsidRPr="00D67B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7BE1">
        <w:rPr>
          <w:rFonts w:ascii="Times New Roman" w:hAnsi="Times New Roman" w:cs="Times New Roman"/>
          <w:sz w:val="24"/>
          <w:szCs w:val="24"/>
        </w:rPr>
        <w:t>model</w:t>
      </w:r>
      <w:proofErr w:type="spellEnd"/>
    </w:p>
    <w:p w14:paraId="351BFFAF" w14:textId="42024531" w:rsidR="00D67BE1" w:rsidRPr="00D67BE1" w:rsidRDefault="00D67BE1" w:rsidP="00D67BE1">
      <w:pPr>
        <w:pStyle w:val="a3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D67BE1">
        <w:rPr>
          <w:rFonts w:ascii="Times New Roman" w:hAnsi="Times New Roman" w:cs="Times New Roman"/>
          <w:sz w:val="24"/>
          <w:szCs w:val="24"/>
        </w:rPr>
        <w:t>Workgroup model</w:t>
      </w:r>
    </w:p>
    <w:p w14:paraId="0E2CA303" w14:textId="6C253081" w:rsidR="00D67BE1" w:rsidRPr="00D67BE1" w:rsidRDefault="00D67BE1" w:rsidP="00D67BE1">
      <w:pPr>
        <w:pStyle w:val="a3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D67BE1">
        <w:rPr>
          <w:rFonts w:ascii="Times New Roman" w:hAnsi="Times New Roman" w:cs="Times New Roman"/>
          <w:sz w:val="24"/>
          <w:szCs w:val="24"/>
        </w:rPr>
        <w:t>Peer-to-peer model</w:t>
      </w:r>
    </w:p>
    <w:p w14:paraId="617653AC" w14:textId="5E7AFCAD" w:rsidR="00D67BE1" w:rsidRDefault="00D67BE1" w:rsidP="00D67BE1">
      <w:pPr>
        <w:pStyle w:val="a3"/>
        <w:numPr>
          <w:ilvl w:val="0"/>
          <w:numId w:val="22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D67BE1">
        <w:rPr>
          <w:rFonts w:ascii="Times New Roman" w:hAnsi="Times New Roman" w:cs="Times New Roman"/>
          <w:color w:val="FF0000"/>
          <w:sz w:val="24"/>
          <w:szCs w:val="24"/>
        </w:rPr>
        <w:t>OSI reference model</w:t>
      </w:r>
    </w:p>
    <w:p w14:paraId="0DD098EF" w14:textId="5E917E66" w:rsidR="00D67BE1" w:rsidRDefault="009A31B9" w:rsidP="00D67BE1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A31B9">
        <w:rPr>
          <w:rFonts w:ascii="Times New Roman" w:hAnsi="Times New Roman" w:cs="Times New Roman"/>
          <w:b/>
          <w:bCs/>
          <w:sz w:val="28"/>
          <w:szCs w:val="28"/>
          <w:lang w:val="en-US"/>
        </w:rPr>
        <w:t>Short answers</w:t>
      </w:r>
    </w:p>
    <w:p w14:paraId="1686A6B3" w14:textId="1FA2CC4B" w:rsidR="00A93BBC" w:rsidRPr="00A64FB7" w:rsidRDefault="00A93BBC" w:rsidP="00A93BB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application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layer in the OSI model covers HTTP, FTP, and RDC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FD10E6D" w14:textId="4FACFE4B" w:rsidR="00472F2C" w:rsidRPr="00A64FB7" w:rsidRDefault="00472F2C" w:rsidP="00472F2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session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layer of the OSI model is used to create a connection so that a host can transfer files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CE5422" w14:textId="257BEBA4" w:rsidR="00115194" w:rsidRPr="00A64FB7" w:rsidRDefault="00115194" w:rsidP="00115194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data link</w:t>
      </w:r>
      <w:r w:rsidRPr="00387F6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layer of the OSI model includes VLANs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333C3D" w14:textId="6D0D9FE9" w:rsidR="00BF2672" w:rsidRPr="00A64FB7" w:rsidRDefault="00BF2672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UDP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protocol is used as the transport protocol for a video application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0F521A" w14:textId="3EBC938C" w:rsidR="00BF2672" w:rsidRPr="00A64FB7" w:rsidRDefault="00BF2672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physical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layer in the OSI model includes the cable and network adapters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8D3C883" w14:textId="0D660E10" w:rsidR="00FB15C9" w:rsidRPr="00A64FB7" w:rsidRDefault="00FB15C9" w:rsidP="00FB15C9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transport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layer in the OSI model is included in the TCP/IP model</w:t>
      </w:r>
      <w:r w:rsidR="009D2376"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C83E98E" w14:textId="01A8EEF2" w:rsidR="00BF2672" w:rsidRPr="00A64FB7" w:rsidRDefault="009D2376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A layer 3 switch is similar to a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router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E37209" w14:textId="2322E79D" w:rsidR="009D2376" w:rsidRPr="00A64FB7" w:rsidRDefault="009D2376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host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is a single computer or device that connects to a TCP/IP network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4E8501B" w14:textId="18E01A3A" w:rsidR="001E2681" w:rsidRPr="00A64FB7" w:rsidRDefault="001E2681" w:rsidP="001E2681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If you want to connect a computer directly to another computer without using a switch, you should use 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c</w:t>
      </w:r>
      <w:r w:rsidRPr="00A64FB7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rossover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cable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D1C44C3" w14:textId="38DA1BF5" w:rsidR="009D2376" w:rsidRPr="00A64FB7" w:rsidRDefault="001E2681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WPA2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is the most secure encryption used in wireless networks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26F4A31" w14:textId="7875ABF6" w:rsidR="001E2681" w:rsidRPr="00A64FB7" w:rsidRDefault="00387F62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87F6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SSID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is used to identify a wireless network</w:t>
      </w:r>
      <w:r w:rsidRPr="00387F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552FA2C" w14:textId="4AE64731" w:rsidR="00387F62" w:rsidRPr="00A64FB7" w:rsidRDefault="002F6729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For IPv4, </w:t>
      </w:r>
      <w:r w:rsidRPr="002F6729">
        <w:rPr>
          <w:rFonts w:ascii="Times New Roman" w:hAnsi="Times New Roman" w:cs="Times New Roman"/>
          <w:sz w:val="24"/>
          <w:szCs w:val="24"/>
          <w:lang w:val="en-US"/>
        </w:rPr>
        <w:t xml:space="preserve">Class </w:t>
      </w:r>
      <w:r w:rsidRPr="006C7500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D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is used for multicasting</w:t>
      </w:r>
      <w:r w:rsidRPr="002F672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F460FD1" w14:textId="7A7A58F9" w:rsidR="002F6729" w:rsidRPr="00A64FB7" w:rsidRDefault="006C7500" w:rsidP="00BF26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67589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254</w:t>
      </w:r>
      <w:r w:rsidRPr="0056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is the maximum number of hosts you can use for each subnet that belongs to a class C address</w:t>
      </w:r>
      <w:r w:rsidRPr="0056758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497E588" w14:textId="5799796F" w:rsidR="00567589" w:rsidRPr="00A64FB7" w:rsidRDefault="00567589" w:rsidP="00567589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67589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Multicast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address is used to send a single set of packets to multiple hosts</w:t>
      </w:r>
      <w:r w:rsidRPr="0056758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D9C1554" w14:textId="77777777" w:rsidR="00146C0D" w:rsidRPr="00A64FB7" w:rsidRDefault="005D6830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46C0D">
        <w:rPr>
          <w:rFonts w:ascii="Times New Roman" w:hAnsi="Times New Roman" w:cs="Times New Roman"/>
          <w:sz w:val="24"/>
          <w:szCs w:val="24"/>
          <w:lang w:val="en-US"/>
        </w:rPr>
        <w:t xml:space="preserve">Default </w:t>
      </w:r>
      <w:r w:rsidRPr="00146C0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gateway</w:t>
      </w:r>
      <w:r w:rsidRPr="00146C0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defines the nearest router for a host</w:t>
      </w:r>
      <w:r w:rsidRPr="00146C0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E0BC680" w14:textId="2F2717EF" w:rsidR="00115194" w:rsidRPr="00A64FB7" w:rsidRDefault="00146C0D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46C0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DNS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server is used to translate host names to IP addresse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9CDFDCD" w14:textId="0F606E7B" w:rsidR="00146C0D" w:rsidRPr="00A64FB7" w:rsidRDefault="00DD61A0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D61A0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NAT</w:t>
      </w:r>
      <w:r w:rsidRPr="00DD61A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is used to remap private addresses to public addresses and back</w:t>
      </w:r>
      <w:r w:rsidRPr="00DD61A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17B1398" w14:textId="0023DDA5" w:rsidR="00DD61A0" w:rsidRPr="00A64FB7" w:rsidRDefault="00A43270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43270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Subnet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is used to describe a smaller network that is part of a larger network</w:t>
      </w:r>
      <w:r w:rsidRPr="00A4327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AFAA46E" w14:textId="12E9CD18" w:rsidR="00A43270" w:rsidRPr="00A64FB7" w:rsidRDefault="00CB0496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B0496">
        <w:rPr>
          <w:rFonts w:ascii="Times New Roman" w:hAnsi="Times New Roman" w:cs="Times New Roman"/>
          <w:sz w:val="24"/>
          <w:szCs w:val="24"/>
          <w:lang w:val="en-US"/>
        </w:rPr>
        <w:t xml:space="preserve">There are </w:t>
      </w:r>
      <w:r w:rsidRPr="00CB0496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128</w:t>
      </w:r>
      <w:r w:rsidRPr="00CB0496">
        <w:rPr>
          <w:rFonts w:ascii="Times New Roman" w:hAnsi="Times New Roman" w:cs="Times New Roman"/>
          <w:sz w:val="24"/>
          <w:szCs w:val="24"/>
          <w:lang w:val="en-US"/>
        </w:rPr>
        <w:t xml:space="preserve"> bits in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an IPv6 address</w:t>
      </w:r>
      <w:r w:rsidRPr="00CB049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E6DDEF9" w14:textId="20C3A84C" w:rsidR="00CB0496" w:rsidRPr="00A64FB7" w:rsidRDefault="0031139F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2001:4212:0000:34</w:t>
      </w:r>
      <w:proofErr w:type="gramStart"/>
      <w:r w:rsidRPr="00A64FB7">
        <w:rPr>
          <w:rFonts w:ascii="Times New Roman" w:hAnsi="Times New Roman" w:cs="Times New Roman"/>
          <w:sz w:val="24"/>
          <w:szCs w:val="24"/>
          <w:lang w:val="en-US"/>
        </w:rPr>
        <w:t>DB:0000:0000:0000</w:t>
      </w:r>
      <w:proofErr w:type="gramEnd"/>
      <w:r w:rsidRPr="00A64FB7">
        <w:rPr>
          <w:rFonts w:ascii="Times New Roman" w:hAnsi="Times New Roman" w:cs="Times New Roman"/>
          <w:sz w:val="24"/>
          <w:szCs w:val="24"/>
          <w:lang w:val="en-US"/>
        </w:rPr>
        <w:t>:4231</w:t>
      </w:r>
      <w:r w:rsidRPr="0031139F">
        <w:rPr>
          <w:rFonts w:ascii="Times New Roman" w:hAnsi="Times New Roman" w:cs="Times New Roman"/>
          <w:sz w:val="24"/>
          <w:szCs w:val="24"/>
          <w:lang w:val="en-US"/>
        </w:rPr>
        <w:t xml:space="preserve"> is a </w:t>
      </w:r>
      <w:r w:rsidRPr="0031139F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MAC</w:t>
      </w:r>
      <w:r w:rsidRPr="0031139F">
        <w:rPr>
          <w:rFonts w:ascii="Times New Roman" w:hAnsi="Times New Roman" w:cs="Times New Roman"/>
          <w:sz w:val="24"/>
          <w:szCs w:val="24"/>
          <w:lang w:val="en-US"/>
        </w:rPr>
        <w:t xml:space="preserve"> address.</w:t>
      </w:r>
    </w:p>
    <w:p w14:paraId="0D1C2F7F" w14:textId="56225020" w:rsidR="0031139F" w:rsidRPr="00A64FB7" w:rsidRDefault="00A74601" w:rsidP="00146C0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A74601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dynamic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address is assigned by a DHCP server</w:t>
      </w:r>
      <w:r w:rsidRPr="00A7460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AA4543F" w14:textId="0C6DE1BB" w:rsidR="00472F2C" w:rsidRPr="00A64FB7" w:rsidRDefault="00472F2C" w:rsidP="00115194">
      <w:pPr>
        <w:pStyle w:val="a3"/>
        <w:rPr>
          <w:rFonts w:ascii="Times New Roman" w:hAnsi="Times New Roman" w:cs="Times New Roman"/>
          <w:sz w:val="24"/>
          <w:szCs w:val="24"/>
          <w:lang w:val="en-US"/>
        </w:rPr>
      </w:pPr>
    </w:p>
    <w:p w14:paraId="6E7986F7" w14:textId="00812D13" w:rsidR="002F5500" w:rsidRPr="002F5500" w:rsidRDefault="002F5500" w:rsidP="00115194">
      <w:pPr>
        <w:pStyle w:val="a3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F5500">
        <w:rPr>
          <w:rFonts w:ascii="Times New Roman" w:hAnsi="Times New Roman" w:cs="Times New Roman"/>
          <w:b/>
          <w:bCs/>
          <w:sz w:val="24"/>
          <w:szCs w:val="24"/>
          <w:lang w:val="en-US"/>
        </w:rPr>
        <w:t>True / False</w:t>
      </w:r>
    </w:p>
    <w:p w14:paraId="76AAD258" w14:textId="12546CC3" w:rsidR="002F5500" w:rsidRDefault="002F5500" w:rsidP="00115194">
      <w:pPr>
        <w:pStyle w:val="a3"/>
        <w:rPr>
          <w:rFonts w:ascii="Times New Roman" w:hAnsi="Times New Roman" w:cs="Times New Roman"/>
          <w:sz w:val="24"/>
          <w:szCs w:val="24"/>
          <w:lang w:val="en-US"/>
        </w:rPr>
      </w:pPr>
    </w:p>
    <w:p w14:paraId="4BDD3E58" w14:textId="7AA25A1F" w:rsidR="002F5500" w:rsidRPr="00481E64" w:rsidRDefault="00286205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81E64">
        <w:rPr>
          <w:rFonts w:ascii="Times New Roman" w:hAnsi="Times New Roman" w:cs="Times New Roman"/>
          <w:sz w:val="24"/>
          <w:szCs w:val="24"/>
        </w:rPr>
        <w:t xml:space="preserve">IPv4 address </w:t>
      </w:r>
      <w:r w:rsidRPr="00481E64">
        <w:rPr>
          <w:rFonts w:ascii="Times New Roman" w:hAnsi="Times New Roman" w:cs="Times New Roman"/>
          <w:sz w:val="24"/>
          <w:szCs w:val="24"/>
          <w:lang w:val="en-US"/>
        </w:rPr>
        <w:t xml:space="preserve">has 48 bits – </w:t>
      </w:r>
      <w:r w:rsidRPr="00481E64">
        <w:rPr>
          <w:rFonts w:ascii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6ADFD533" w14:textId="38F49F6B" w:rsidR="00607090" w:rsidRPr="00607090" w:rsidRDefault="00607090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>A router is a layer 2 device that forwards data packets based on MAC addresses</w:t>
      </w: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Pr="00607090">
        <w:rPr>
          <w:rFonts w:ascii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1441B279" w14:textId="5B69D9D2" w:rsidR="0035510B" w:rsidRPr="0035510B" w:rsidRDefault="0035510B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lastRenderedPageBreak/>
        <w:t>In a VLAN, all devices share the same broadcast domain</w:t>
      </w: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 </w:t>
      </w:r>
      <w:r w:rsidRPr="0035510B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Pr="0035510B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5268EC38" w14:textId="26187B5F" w:rsidR="00286205" w:rsidRPr="00481E64" w:rsidRDefault="00285063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81E64">
        <w:rPr>
          <w:rFonts w:ascii="Times New Roman" w:hAnsi="Times New Roman" w:cs="Times New Roman"/>
          <w:i/>
          <w:iCs/>
          <w:sz w:val="24"/>
          <w:szCs w:val="24"/>
          <w:lang w:val="en-US"/>
        </w:rPr>
        <w:t>ipconfig</w:t>
      </w:r>
      <w:r w:rsidRPr="00481E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command displays the IP address, subnet mask, and default gateway of the system you are currently on</w:t>
      </w:r>
      <w:r w:rsidRPr="00481E64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481E64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4066517D" w14:textId="49FB7B7D" w:rsidR="0035510B" w:rsidRPr="0035510B" w:rsidRDefault="0035510B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A subnet mask of 255.255.255.0 means that the network can have up to 254 </w:t>
      </w:r>
      <w:r w:rsidRPr="0035510B">
        <w:rPr>
          <w:rFonts w:ascii="Times New Roman" w:hAnsi="Times New Roman" w:cs="Times New Roman"/>
          <w:sz w:val="24"/>
          <w:szCs w:val="24"/>
          <w:lang w:val="en-US"/>
        </w:rPr>
        <w:t>hosts</w:t>
      </w:r>
      <w:r w:rsidRPr="0035510B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35510B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07984A9C" w14:textId="55C60FA7" w:rsidR="00481E64" w:rsidRPr="00C36CA7" w:rsidRDefault="0035510B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>The switch operates at the data link layer of the OSI model</w:t>
      </w: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 </w:t>
      </w:r>
      <w:r w:rsidR="007B5E5D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="00C36CA7" w:rsidRPr="00C36CA7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52000AAF" w14:textId="0CE3B40E" w:rsidR="00C36CA7" w:rsidRPr="00FA65CF" w:rsidRDefault="00FA65CF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A65CF">
        <w:rPr>
          <w:rFonts w:ascii="Times New Roman" w:hAnsi="Times New Roman" w:cs="Times New Roman"/>
          <w:sz w:val="24"/>
          <w:szCs w:val="24"/>
          <w:lang w:val="en-US"/>
        </w:rPr>
        <w:t xml:space="preserve">DHCP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protocol automatically configures IP configuration for a cli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FA65CF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167F4193" w14:textId="6626C62E" w:rsidR="00FA65CF" w:rsidRPr="0035510B" w:rsidRDefault="0035510B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>Network Address Translation (NAT) allows multiple devices to share a single public IP address</w:t>
      </w:r>
      <w:r w:rsidRPr="0035510B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 </w:t>
      </w:r>
      <w:r w:rsidR="00F46553" w:rsidRPr="0035510B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="00F46553" w:rsidRPr="0035510B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51588D5A" w14:textId="5DD8421E" w:rsidR="00F46553" w:rsidRPr="0040002C" w:rsidRDefault="0040002C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0002C">
        <w:rPr>
          <w:rFonts w:ascii="Times New Roman" w:hAnsi="Times New Roman" w:cs="Times New Roman"/>
          <w:sz w:val="24"/>
          <w:szCs w:val="24"/>
          <w:lang w:val="en-US"/>
        </w:rPr>
        <w:t xml:space="preserve">DNS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allows a user to connect to a corporate network using the internet</w:t>
      </w:r>
      <w:r w:rsidRPr="0040002C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40002C">
        <w:rPr>
          <w:rFonts w:ascii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4C6D694B" w14:textId="418BD3B6" w:rsidR="0040002C" w:rsidRPr="00E42F9F" w:rsidRDefault="00E42F9F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42F9F">
        <w:rPr>
          <w:rFonts w:ascii="Times New Roman" w:hAnsi="Times New Roman" w:cs="Times New Roman"/>
          <w:sz w:val="24"/>
          <w:szCs w:val="24"/>
          <w:lang w:val="en-US"/>
        </w:rPr>
        <w:t xml:space="preserve">RIP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routing protocol is the most popular distance-vector routing algorithm used to determine the best routes within a networ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E42F9F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2C45C948" w14:textId="274200BF" w:rsidR="00E42F9F" w:rsidRPr="002676F1" w:rsidRDefault="002676F1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676F1">
        <w:rPr>
          <w:rFonts w:ascii="Times New Roman" w:hAnsi="Times New Roman" w:cs="Times New Roman"/>
          <w:sz w:val="24"/>
          <w:szCs w:val="24"/>
          <w:lang w:val="en-US"/>
        </w:rPr>
        <w:t xml:space="preserve">OSPF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routing protocol is the most popular link-state protocol used within a large organiz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2676F1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2A235B7B" w14:textId="1851A753" w:rsidR="002676F1" w:rsidRPr="000839E2" w:rsidRDefault="000839E2" w:rsidP="002F5500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When a packet traverses a network, each router is a</w:t>
      </w:r>
      <w:r w:rsidRPr="000839E2">
        <w:rPr>
          <w:rFonts w:ascii="Times New Roman" w:hAnsi="Times New Roman" w:cs="Times New Roman"/>
          <w:sz w:val="24"/>
          <w:szCs w:val="24"/>
          <w:lang w:val="en-US"/>
        </w:rPr>
        <w:t xml:space="preserve"> hop – </w:t>
      </w:r>
      <w:r w:rsidRPr="000839E2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4D6FAF9E" w14:textId="77777777" w:rsidR="00B77F69" w:rsidRPr="00B77F69" w:rsidRDefault="009D7934" w:rsidP="00B77F69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D7934">
        <w:rPr>
          <w:rFonts w:ascii="Times New Roman" w:hAnsi="Times New Roman" w:cs="Times New Roman"/>
          <w:sz w:val="24"/>
          <w:szCs w:val="24"/>
          <w:lang w:val="en-US"/>
        </w:rPr>
        <w:t xml:space="preserve">A switch 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is used to send packets from one network to another network</w:t>
      </w:r>
      <w:r w:rsidRPr="009D7934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9D7934">
        <w:rPr>
          <w:rFonts w:ascii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1C2D5902" w14:textId="77777777" w:rsidR="00B77F69" w:rsidRPr="00B77F69" w:rsidRDefault="00B77F69" w:rsidP="00B77F69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eastAsia="Times New Roman" w:hAnsi="Times New Roman" w:cs="Times New Roman"/>
          <w:sz w:val="24"/>
          <w:szCs w:val="24"/>
          <w:lang w:val="en-US"/>
        </w:rPr>
        <w:t>The function of a router is to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</w:t>
      </w:r>
      <w:r w:rsidRPr="00A64FB7">
        <w:rPr>
          <w:rFonts w:ascii="Times New Roman" w:eastAsia="Times New Roman" w:hAnsi="Times New Roman" w:cs="Times New Roman"/>
          <w:sz w:val="24"/>
          <w:szCs w:val="24"/>
          <w:lang w:val="en-US"/>
        </w:rPr>
        <w:t>rovide IP subnet masks for host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</w:t>
      </w:r>
      <w:r w:rsidRPr="00B77F69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7448B2E3" w14:textId="77777777" w:rsidR="00B77F69" w:rsidRPr="00B77F69" w:rsidRDefault="00B77F69" w:rsidP="00B77F69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If a router cannot determine the next hop for a packet, the router will</w:t>
      </w:r>
      <w:r w:rsidRPr="00C21E3E">
        <w:rPr>
          <w:rFonts w:ascii="Times New Roman" w:hAnsi="Times New Roman" w:cs="Times New Roman"/>
          <w:sz w:val="24"/>
          <w:szCs w:val="24"/>
          <w:lang w:val="en-US"/>
        </w:rPr>
        <w:t xml:space="preserve"> f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>orward the packet to the default route</w:t>
      </w:r>
      <w:r>
        <w:rPr>
          <w:lang w:val="en-US"/>
        </w:rPr>
        <w:t xml:space="preserve"> – </w:t>
      </w:r>
      <w:r w:rsidRPr="00C21E3E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3EB4A567" w14:textId="01910D4F" w:rsidR="00B77F69" w:rsidRPr="00B77F69" w:rsidRDefault="00B77F69" w:rsidP="00B77F69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B77F69">
        <w:rPr>
          <w:rFonts w:ascii="Times New Roman" w:hAnsi="Times New Roman" w:cs="Times New Roman"/>
          <w:sz w:val="24"/>
          <w:szCs w:val="24"/>
          <w:lang w:val="en-US"/>
        </w:rPr>
        <w:t xml:space="preserve"> Star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physical network topology each computer</w:t>
      </w:r>
      <w:r w:rsidRPr="00B77F69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connected to a central point</w:t>
      </w:r>
      <w:r w:rsidRPr="00B77F69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Pr="00B77F69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1A995551" w14:textId="7CF103E5" w:rsidR="00B77F69" w:rsidRPr="0084249B" w:rsidRDefault="0084249B" w:rsidP="00B77F69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4249B">
        <w:rPr>
          <w:rFonts w:ascii="Times New Roman" w:hAnsi="Times New Roman" w:cs="Times New Roman"/>
          <w:sz w:val="24"/>
          <w:szCs w:val="24"/>
          <w:lang w:val="en-US"/>
        </w:rPr>
        <w:t>Extranet is a</w:t>
      </w: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 private network that allows members of an organization to exchange data </w:t>
      </w:r>
      <w:r w:rsidRPr="0084249B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Pr="0084249B">
        <w:rPr>
          <w:rFonts w:ascii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44667942" w14:textId="77777777" w:rsidR="00E61B53" w:rsidRDefault="004F0535" w:rsidP="00E61B53">
      <w:pPr>
        <w:pStyle w:val="a3"/>
        <w:numPr>
          <w:ilvl w:val="0"/>
          <w:numId w:val="23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>To protect a network when it is connected to the Internet, you should use a</w:t>
      </w:r>
      <w:r w:rsidRPr="004F0535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4F0535">
        <w:rPr>
          <w:rFonts w:ascii="Times New Roman" w:hAnsi="Times New Roman" w:cs="Times New Roman"/>
          <w:sz w:val="24"/>
          <w:szCs w:val="24"/>
          <w:lang w:val="en-US"/>
        </w:rPr>
        <w:t xml:space="preserve">firewall – </w:t>
      </w:r>
      <w:r w:rsidRPr="004F0535">
        <w:rPr>
          <w:rFonts w:ascii="Times New Roman" w:hAnsi="Times New Roman" w:cs="Times New Roman"/>
          <w:color w:val="FF0000"/>
          <w:sz w:val="24"/>
          <w:szCs w:val="24"/>
          <w:lang w:val="en-US"/>
        </w:rPr>
        <w:t>True</w:t>
      </w:r>
    </w:p>
    <w:p w14:paraId="248359CA" w14:textId="73E14F32" w:rsidR="00E61B53" w:rsidRPr="00E61B53" w:rsidRDefault="00E61B53" w:rsidP="00E61B53">
      <w:pPr>
        <w:pStyle w:val="a3"/>
        <w:numPr>
          <w:ilvl w:val="0"/>
          <w:numId w:val="23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E61B53">
        <w:rPr>
          <w:rFonts w:ascii="Times New Roman" w:eastAsia="Times New Roman" w:hAnsi="Times New Roman" w:cs="Times New Roman"/>
          <w:sz w:val="24"/>
          <w:szCs w:val="24"/>
          <w:lang w:val="en-US"/>
        </w:rPr>
        <w:t>HTTP protocol</w:t>
      </w:r>
      <w:r w:rsidRPr="00A64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an be used to encrypt packets on the Interne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</w:t>
      </w:r>
      <w:r w:rsidRPr="00E61B53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658C0DCD" w14:textId="628856EC" w:rsidR="004F0535" w:rsidRPr="00BF7C4D" w:rsidRDefault="00BF7C4D" w:rsidP="004F0535">
      <w:pPr>
        <w:pStyle w:val="a3"/>
        <w:numPr>
          <w:ilvl w:val="0"/>
          <w:numId w:val="23"/>
        </w:num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A64FB7">
        <w:rPr>
          <w:rFonts w:ascii="Times New Roman" w:hAnsi="Times New Roman" w:cs="Times New Roman"/>
          <w:sz w:val="24"/>
          <w:szCs w:val="24"/>
          <w:lang w:val="en-US"/>
        </w:rPr>
        <w:t xml:space="preserve">A network device that associates a Media Access Control (MAC) address with a port is a </w:t>
      </w:r>
      <w:r w:rsidRPr="00BF7C4D">
        <w:rPr>
          <w:rFonts w:ascii="Times New Roman" w:hAnsi="Times New Roman" w:cs="Times New Roman"/>
          <w:sz w:val="24"/>
          <w:szCs w:val="24"/>
          <w:lang w:val="en-US"/>
        </w:rPr>
        <w:t xml:space="preserve">Router – </w:t>
      </w:r>
      <w:r w:rsidRPr="00BF7C4D">
        <w:rPr>
          <w:rFonts w:ascii="Times New Roman" w:hAnsi="Times New Roman" w:cs="Times New Roman"/>
          <w:color w:val="FF0000"/>
          <w:sz w:val="24"/>
          <w:szCs w:val="24"/>
          <w:lang w:val="en-US"/>
        </w:rPr>
        <w:t>False</w:t>
      </w:r>
    </w:p>
    <w:p w14:paraId="0EAAF290" w14:textId="2E4AF243" w:rsidR="009A31B9" w:rsidRPr="00A64FB7" w:rsidRDefault="009A31B9" w:rsidP="00472F2C">
      <w:pPr>
        <w:pStyle w:val="a3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E24D34B" w14:textId="77777777" w:rsidR="005269BE" w:rsidRDefault="005269BE" w:rsidP="00472F2C">
      <w:pPr>
        <w:pStyle w:val="a3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orrespondence questions</w:t>
      </w:r>
    </w:p>
    <w:p w14:paraId="0C3CBBD3" w14:textId="4C1D7DEA" w:rsidR="00BF7C4D" w:rsidRPr="005269BE" w:rsidRDefault="005269BE" w:rsidP="005269BE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69B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Question 1 </w:t>
      </w:r>
    </w:p>
    <w:tbl>
      <w:tblPr>
        <w:tblStyle w:val="a7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5806"/>
      </w:tblGrid>
      <w:tr w:rsidR="005269BE" w:rsidRPr="00A64FB7" w14:paraId="26928773" w14:textId="77777777" w:rsidTr="005269BE">
        <w:tc>
          <w:tcPr>
            <w:tcW w:w="2819" w:type="dxa"/>
          </w:tcPr>
          <w:p w14:paraId="230022EF" w14:textId="3A6C2080" w:rsidR="005269BE" w:rsidRPr="005269BE" w:rsidRDefault="005269BE" w:rsidP="005269B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69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Pv4 address </w:t>
            </w:r>
          </w:p>
        </w:tc>
        <w:tc>
          <w:tcPr>
            <w:tcW w:w="5806" w:type="dxa"/>
          </w:tcPr>
          <w:p w14:paraId="57490004" w14:textId="4816556E" w:rsidR="005269BE" w:rsidRPr="00A64FB7" w:rsidRDefault="005269BE" w:rsidP="005269B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69BE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A unique numerical identifier of a device in a computer network consisting of 32 bits.</w:t>
            </w:r>
          </w:p>
        </w:tc>
      </w:tr>
      <w:tr w:rsidR="005269BE" w:rsidRPr="00A64FB7" w14:paraId="031D5A9D" w14:textId="77777777" w:rsidTr="005269BE">
        <w:tc>
          <w:tcPr>
            <w:tcW w:w="2819" w:type="dxa"/>
          </w:tcPr>
          <w:p w14:paraId="5E631321" w14:textId="2B026308" w:rsidR="005269BE" w:rsidRPr="005269BE" w:rsidRDefault="005269BE" w:rsidP="005269B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69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C address</w:t>
            </w:r>
          </w:p>
        </w:tc>
        <w:tc>
          <w:tcPr>
            <w:tcW w:w="5806" w:type="dxa"/>
          </w:tcPr>
          <w:p w14:paraId="19E1B65A" w14:textId="6BC98979" w:rsidR="005269BE" w:rsidRPr="005269BE" w:rsidRDefault="005269BE" w:rsidP="005269BE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269BE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unique combination of numbers and letters 48 characters long</w:t>
            </w:r>
          </w:p>
        </w:tc>
      </w:tr>
      <w:tr w:rsidR="005269BE" w:rsidRPr="00A64FB7" w14:paraId="6C923B1F" w14:textId="77777777" w:rsidTr="005269BE">
        <w:tc>
          <w:tcPr>
            <w:tcW w:w="2819" w:type="dxa"/>
          </w:tcPr>
          <w:p w14:paraId="1829EA31" w14:textId="3526C57E" w:rsidR="005269BE" w:rsidRPr="005269BE" w:rsidRDefault="005269BE" w:rsidP="005269B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69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Pv6 address</w:t>
            </w:r>
          </w:p>
        </w:tc>
        <w:tc>
          <w:tcPr>
            <w:tcW w:w="5806" w:type="dxa"/>
          </w:tcPr>
          <w:p w14:paraId="1B0A1347" w14:textId="72103FD4" w:rsidR="005269BE" w:rsidRPr="005269BE" w:rsidRDefault="005269BE" w:rsidP="005269B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69BE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A unique numerical identifier of a device in a computer network consisting of 128 bits.</w:t>
            </w:r>
          </w:p>
        </w:tc>
      </w:tr>
    </w:tbl>
    <w:p w14:paraId="262A58B5" w14:textId="16D60072" w:rsidR="005269BE" w:rsidRPr="005269BE" w:rsidRDefault="005269BE" w:rsidP="005269BE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14:paraId="06358E9E" w14:textId="25AF4553" w:rsidR="00472F2C" w:rsidRDefault="005269BE" w:rsidP="005269BE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69BE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2</w:t>
      </w:r>
    </w:p>
    <w:tbl>
      <w:tblPr>
        <w:tblStyle w:val="a7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5806"/>
      </w:tblGrid>
      <w:tr w:rsidR="005269BE" w:rsidRPr="00A64FB7" w14:paraId="252F1B1F" w14:textId="77777777" w:rsidTr="0059462A">
        <w:tc>
          <w:tcPr>
            <w:tcW w:w="2819" w:type="dxa"/>
          </w:tcPr>
          <w:p w14:paraId="47FB9FAD" w14:textId="3AE5729A" w:rsidR="005269BE" w:rsidRPr="005269BE" w:rsidRDefault="00157101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sh topology</w:t>
            </w:r>
          </w:p>
        </w:tc>
        <w:tc>
          <w:tcPr>
            <w:tcW w:w="5806" w:type="dxa"/>
          </w:tcPr>
          <w:p w14:paraId="1B299468" w14:textId="2730D63A" w:rsidR="005269BE" w:rsidRPr="00A64FB7" w:rsidRDefault="00157101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71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ery computer connects to every other computer; no central connecting device is needed</w:t>
            </w:r>
          </w:p>
        </w:tc>
      </w:tr>
      <w:tr w:rsidR="005269BE" w:rsidRPr="00A64FB7" w14:paraId="3A000367" w14:textId="77777777" w:rsidTr="0059462A">
        <w:tc>
          <w:tcPr>
            <w:tcW w:w="2819" w:type="dxa"/>
          </w:tcPr>
          <w:p w14:paraId="1B3036BA" w14:textId="0AA237CE" w:rsidR="005269BE" w:rsidRPr="005269BE" w:rsidRDefault="00157101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r topology</w:t>
            </w:r>
          </w:p>
        </w:tc>
        <w:tc>
          <w:tcPr>
            <w:tcW w:w="5806" w:type="dxa"/>
          </w:tcPr>
          <w:p w14:paraId="23B03578" w14:textId="33F2AADE" w:rsidR="005269BE" w:rsidRPr="005269BE" w:rsidRDefault="00157101" w:rsidP="0059462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571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ch computer is individually wired to a central connecting device (hub, switch or SOHO router) with twisted-pair cabling</w:t>
            </w:r>
          </w:p>
        </w:tc>
      </w:tr>
      <w:tr w:rsidR="005269BE" w:rsidRPr="00A64FB7" w14:paraId="7579D043" w14:textId="77777777" w:rsidTr="0059462A">
        <w:tc>
          <w:tcPr>
            <w:tcW w:w="2819" w:type="dxa"/>
          </w:tcPr>
          <w:p w14:paraId="2D8F52D9" w14:textId="14360DC6" w:rsidR="005269BE" w:rsidRPr="005269BE" w:rsidRDefault="00157101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ng topology</w:t>
            </w:r>
          </w:p>
        </w:tc>
        <w:tc>
          <w:tcPr>
            <w:tcW w:w="5806" w:type="dxa"/>
          </w:tcPr>
          <w:p w14:paraId="6E6A0CCC" w14:textId="075B624A" w:rsidR="005269BE" w:rsidRPr="005269BE" w:rsidRDefault="00157101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71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a LAN environment, each computer is connected to the network using a closed loop</w:t>
            </w:r>
          </w:p>
        </w:tc>
      </w:tr>
    </w:tbl>
    <w:p w14:paraId="500342DD" w14:textId="1FFEE1A4" w:rsidR="005269BE" w:rsidRDefault="005269BE" w:rsidP="005269B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23057B" w14:textId="510871D2" w:rsidR="00157101" w:rsidRDefault="00157101" w:rsidP="00157101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Question 3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AC2933" w:rsidRPr="00A64FB7" w14:paraId="3FE415D3" w14:textId="77777777" w:rsidTr="00AC2933">
        <w:tc>
          <w:tcPr>
            <w:tcW w:w="2835" w:type="dxa"/>
          </w:tcPr>
          <w:p w14:paraId="180C50EB" w14:textId="6DF2F650" w:rsidR="00AC2933" w:rsidRPr="00AC2933" w:rsidRDefault="00AC2933" w:rsidP="001571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0" w:name="_Hlk101362712"/>
            <w:r w:rsidRPr="00AC2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le server</w:t>
            </w:r>
          </w:p>
        </w:tc>
        <w:tc>
          <w:tcPr>
            <w:tcW w:w="5806" w:type="dxa"/>
          </w:tcPr>
          <w:p w14:paraId="2B88F321" w14:textId="6CC0ED92" w:rsidR="00AC2933" w:rsidRPr="00AC2933" w:rsidRDefault="00AC2933" w:rsidP="001571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C2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A64F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uter responsible for the storage and management of </w:t>
            </w:r>
            <w:r w:rsidRPr="00AC2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ta </w:t>
            </w:r>
            <w:r w:rsidRPr="00A64F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les</w:t>
            </w:r>
          </w:p>
        </w:tc>
      </w:tr>
      <w:tr w:rsidR="00AC2933" w:rsidRPr="00A64FB7" w14:paraId="3CFFC1DA" w14:textId="77777777" w:rsidTr="00AC2933">
        <w:tc>
          <w:tcPr>
            <w:tcW w:w="2835" w:type="dxa"/>
          </w:tcPr>
          <w:p w14:paraId="2C261B84" w14:textId="134A4535" w:rsidR="00AC2933" w:rsidRPr="00AC2933" w:rsidRDefault="00AC2933" w:rsidP="001571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C2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nt server</w:t>
            </w:r>
          </w:p>
        </w:tc>
        <w:tc>
          <w:tcPr>
            <w:tcW w:w="5806" w:type="dxa"/>
          </w:tcPr>
          <w:p w14:paraId="4CFA64F4" w14:textId="0B541BAA" w:rsidR="00AC2933" w:rsidRPr="00AC2933" w:rsidRDefault="00AC2933" w:rsidP="001571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S</w:t>
            </w:r>
            <w:r w:rsidRPr="00AC2933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oftware or device that allows a group of wired and wireless network users to share a printer in a home or office</w:t>
            </w:r>
          </w:p>
        </w:tc>
      </w:tr>
      <w:tr w:rsidR="00AC2933" w:rsidRPr="00A64FB7" w14:paraId="1D51DA86" w14:textId="77777777" w:rsidTr="00AC2933">
        <w:tc>
          <w:tcPr>
            <w:tcW w:w="2835" w:type="dxa"/>
          </w:tcPr>
          <w:p w14:paraId="229C6366" w14:textId="09F5D63E" w:rsidR="00AC2933" w:rsidRPr="00AC2933" w:rsidRDefault="00AC2933" w:rsidP="001571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C2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base server</w:t>
            </w:r>
          </w:p>
        </w:tc>
        <w:tc>
          <w:tcPr>
            <w:tcW w:w="5806" w:type="dxa"/>
          </w:tcPr>
          <w:p w14:paraId="649E05D0" w14:textId="475E7C2D" w:rsidR="00AC2933" w:rsidRPr="00AC2933" w:rsidRDefault="00AC2933" w:rsidP="001571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n</w:t>
            </w:r>
            <w:r w:rsidRPr="00A64F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worked computer on a network dedicated to database storage and data retrieval from the database</w:t>
            </w:r>
          </w:p>
        </w:tc>
      </w:tr>
      <w:bookmarkEnd w:id="0"/>
    </w:tbl>
    <w:p w14:paraId="4C035FCD" w14:textId="77777777" w:rsidR="00157101" w:rsidRPr="00157101" w:rsidRDefault="00157101" w:rsidP="0015710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396C91" w14:textId="01B71719" w:rsidR="00D67BE1" w:rsidRPr="00195063" w:rsidRDefault="00AC2933" w:rsidP="00AC2933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95063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4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195063" w:rsidRPr="00A64FB7" w14:paraId="3AA03993" w14:textId="77777777" w:rsidTr="0059462A">
        <w:tc>
          <w:tcPr>
            <w:tcW w:w="2835" w:type="dxa"/>
          </w:tcPr>
          <w:p w14:paraId="2A7C65AB" w14:textId="46826D23" w:rsidR="00195063" w:rsidRPr="00AC2933" w:rsidRDefault="0019506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ysical layer</w:t>
            </w:r>
          </w:p>
        </w:tc>
        <w:tc>
          <w:tcPr>
            <w:tcW w:w="5806" w:type="dxa"/>
          </w:tcPr>
          <w:p w14:paraId="01552605" w14:textId="34C7EC38" w:rsidR="00195063" w:rsidRPr="00195063" w:rsidRDefault="0019506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Pr="001950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 physical and electrical medium for data transfer</w:t>
            </w:r>
          </w:p>
        </w:tc>
      </w:tr>
      <w:tr w:rsidR="00195063" w:rsidRPr="00A64FB7" w14:paraId="3125A165" w14:textId="77777777" w:rsidTr="0059462A">
        <w:tc>
          <w:tcPr>
            <w:tcW w:w="2835" w:type="dxa"/>
          </w:tcPr>
          <w:p w14:paraId="2FCD993E" w14:textId="5A81DE11" w:rsidR="00195063" w:rsidRPr="00AC2933" w:rsidRDefault="0019506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link layer</w:t>
            </w:r>
          </w:p>
        </w:tc>
        <w:tc>
          <w:tcPr>
            <w:tcW w:w="5806" w:type="dxa"/>
          </w:tcPr>
          <w:p w14:paraId="7D7CA07C" w14:textId="2B04F2D1" w:rsidR="00195063" w:rsidRPr="00BF625A" w:rsidRDefault="0019506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62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layer establishes, maintains, and decides how transfer is accomplished over the physical layer</w:t>
            </w:r>
          </w:p>
        </w:tc>
      </w:tr>
      <w:tr w:rsidR="00195063" w:rsidRPr="00A64FB7" w14:paraId="17D193E7" w14:textId="77777777" w:rsidTr="0059462A">
        <w:tc>
          <w:tcPr>
            <w:tcW w:w="2835" w:type="dxa"/>
          </w:tcPr>
          <w:p w14:paraId="0BAD6C59" w14:textId="544D3073" w:rsidR="00195063" w:rsidRPr="00AC2933" w:rsidRDefault="00BF625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62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twork layer</w:t>
            </w:r>
          </w:p>
        </w:tc>
        <w:tc>
          <w:tcPr>
            <w:tcW w:w="5806" w:type="dxa"/>
          </w:tcPr>
          <w:p w14:paraId="17223ED8" w14:textId="083E01EB" w:rsidR="00195063" w:rsidRPr="00BF625A" w:rsidRDefault="00BF625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62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layer is dedicated to routing and switching information to different networks, LANs</w:t>
            </w:r>
          </w:p>
        </w:tc>
      </w:tr>
    </w:tbl>
    <w:p w14:paraId="67FDD2CD" w14:textId="5A13E1AF" w:rsidR="00AC2933" w:rsidRDefault="00AC2933" w:rsidP="00AC293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7C5EA7D" w14:textId="24C75A45" w:rsidR="00BE1636" w:rsidRPr="00BE1636" w:rsidRDefault="00BE1636" w:rsidP="00BE1636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E1636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5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BE1636" w:rsidRPr="00A64FB7" w14:paraId="1B5096A8" w14:textId="77777777" w:rsidTr="0059462A">
        <w:tc>
          <w:tcPr>
            <w:tcW w:w="2835" w:type="dxa"/>
          </w:tcPr>
          <w:p w14:paraId="612EE8A6" w14:textId="4866ADCA" w:rsidR="00BE1636" w:rsidRPr="00AC2933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sport layer</w:t>
            </w:r>
          </w:p>
        </w:tc>
        <w:tc>
          <w:tcPr>
            <w:tcW w:w="5806" w:type="dxa"/>
          </w:tcPr>
          <w:p w14:paraId="5FA014F3" w14:textId="6AE7DD99" w:rsidR="00BE1636" w:rsidRPr="00195063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163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layer ensures error-free transmission between hosts through logical addressing</w:t>
            </w:r>
          </w:p>
        </w:tc>
      </w:tr>
      <w:tr w:rsidR="00BE1636" w:rsidRPr="00A64FB7" w14:paraId="61A61B99" w14:textId="77777777" w:rsidTr="0059462A">
        <w:tc>
          <w:tcPr>
            <w:tcW w:w="2835" w:type="dxa"/>
          </w:tcPr>
          <w:p w14:paraId="7DB05F7A" w14:textId="462AC4EF" w:rsidR="00BE1636" w:rsidRPr="00AC2933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layer</w:t>
            </w:r>
          </w:p>
        </w:tc>
        <w:tc>
          <w:tcPr>
            <w:tcW w:w="5806" w:type="dxa"/>
          </w:tcPr>
          <w:p w14:paraId="724BD137" w14:textId="60CC1983" w:rsidR="00BE1636" w:rsidRPr="00BF625A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163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layer governs the establishment, termination, and synchronization of sessions within the OS over the network and between hosts</w:t>
            </w:r>
          </w:p>
        </w:tc>
      </w:tr>
      <w:tr w:rsidR="00BE1636" w:rsidRPr="00A64FB7" w14:paraId="1C2B0B3C" w14:textId="77777777" w:rsidTr="0059462A">
        <w:tc>
          <w:tcPr>
            <w:tcW w:w="2835" w:type="dxa"/>
          </w:tcPr>
          <w:p w14:paraId="3C7D96B9" w14:textId="550A8DD2" w:rsidR="00BE1636" w:rsidRPr="00AC2933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ation layer</w:t>
            </w:r>
          </w:p>
        </w:tc>
        <w:tc>
          <w:tcPr>
            <w:tcW w:w="5806" w:type="dxa"/>
          </w:tcPr>
          <w:p w14:paraId="390BFE64" w14:textId="4E1E433F" w:rsidR="00BE1636" w:rsidRPr="00BF625A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163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layer translates the data format from sender to receiver in the various OSes that may be used</w:t>
            </w:r>
          </w:p>
        </w:tc>
      </w:tr>
      <w:tr w:rsidR="00BE1636" w:rsidRPr="00A64FB7" w14:paraId="51BAE44A" w14:textId="77777777" w:rsidTr="0059462A">
        <w:tc>
          <w:tcPr>
            <w:tcW w:w="2835" w:type="dxa"/>
          </w:tcPr>
          <w:p w14:paraId="377120E1" w14:textId="5992E69F" w:rsidR="00BE1636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 layer</w:t>
            </w:r>
          </w:p>
        </w:tc>
        <w:tc>
          <w:tcPr>
            <w:tcW w:w="5806" w:type="dxa"/>
          </w:tcPr>
          <w:p w14:paraId="0A07364D" w14:textId="0061EE7E" w:rsidR="00BE1636" w:rsidRPr="00BE1636" w:rsidRDefault="00BE1636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163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layer is where message creation—and, therefore packet creation—begins</w:t>
            </w:r>
          </w:p>
        </w:tc>
      </w:tr>
    </w:tbl>
    <w:p w14:paraId="0EDECEE7" w14:textId="77777777" w:rsidR="00BE1636" w:rsidRPr="00BE1636" w:rsidRDefault="00BE1636" w:rsidP="00BE163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652AE7" w14:textId="3C6B2233" w:rsidR="00644C1B" w:rsidRPr="00E71386" w:rsidRDefault="00BE1636" w:rsidP="00BE1636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71386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6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E71386" w:rsidRPr="00A64FB7" w14:paraId="1241E047" w14:textId="77777777" w:rsidTr="00E71386">
        <w:tc>
          <w:tcPr>
            <w:tcW w:w="2835" w:type="dxa"/>
          </w:tcPr>
          <w:p w14:paraId="30B60F41" w14:textId="77777777" w:rsidR="00E71386" w:rsidRPr="00E71386" w:rsidRDefault="00E71386" w:rsidP="00E713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13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aight through cable</w:t>
            </w:r>
          </w:p>
          <w:p w14:paraId="646A50FE" w14:textId="77777777" w:rsidR="00E71386" w:rsidRDefault="00E71386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806" w:type="dxa"/>
          </w:tcPr>
          <w:p w14:paraId="5DB20A4C" w14:textId="293EABE7" w:rsidR="00E71386" w:rsidRDefault="00E71386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713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connect a computer to a central connecting device like a switch</w:t>
            </w:r>
          </w:p>
        </w:tc>
      </w:tr>
      <w:tr w:rsidR="00E71386" w:rsidRPr="00A64FB7" w14:paraId="5C18E313" w14:textId="77777777" w:rsidTr="00E71386">
        <w:tc>
          <w:tcPr>
            <w:tcW w:w="2835" w:type="dxa"/>
          </w:tcPr>
          <w:p w14:paraId="56B80E01" w14:textId="77777777" w:rsidR="00593CC9" w:rsidRPr="00593CC9" w:rsidRDefault="00593CC9" w:rsidP="00593C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C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ossover cable</w:t>
            </w:r>
          </w:p>
          <w:p w14:paraId="0445AF08" w14:textId="77777777" w:rsidR="00E71386" w:rsidRDefault="00E71386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806" w:type="dxa"/>
          </w:tcPr>
          <w:p w14:paraId="005871F8" w14:textId="7200CA3C" w:rsidR="00E71386" w:rsidRDefault="00593CC9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93C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connect like devices to each other, for example, a computer to another computer, or a switch to another switch</w:t>
            </w:r>
          </w:p>
        </w:tc>
      </w:tr>
      <w:tr w:rsidR="00E71386" w:rsidRPr="00A64FB7" w14:paraId="009A7359" w14:textId="77777777" w:rsidTr="00E71386">
        <w:tc>
          <w:tcPr>
            <w:tcW w:w="2835" w:type="dxa"/>
          </w:tcPr>
          <w:p w14:paraId="41CC41A5" w14:textId="11CF52DB" w:rsidR="00E71386" w:rsidRDefault="00593CC9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P cable</w:t>
            </w:r>
          </w:p>
        </w:tc>
        <w:tc>
          <w:tcPr>
            <w:tcW w:w="5806" w:type="dxa"/>
          </w:tcPr>
          <w:p w14:paraId="53FF34D3" w14:textId="5079F336" w:rsidR="00E71386" w:rsidRDefault="00593CC9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</w:t>
            </w:r>
            <w:r w:rsidRPr="00593C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 aluminum shield inside the plastic jacket that surrounds the pairs of wires</w:t>
            </w:r>
          </w:p>
        </w:tc>
      </w:tr>
      <w:tr w:rsidR="00593CC9" w:rsidRPr="00A64FB7" w14:paraId="474BEA64" w14:textId="77777777" w:rsidTr="00E71386">
        <w:tc>
          <w:tcPr>
            <w:tcW w:w="2835" w:type="dxa"/>
          </w:tcPr>
          <w:p w14:paraId="49B28E93" w14:textId="76F13AC9" w:rsidR="00593CC9" w:rsidRDefault="00593CC9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ber optic cable</w:t>
            </w:r>
          </w:p>
        </w:tc>
        <w:tc>
          <w:tcPr>
            <w:tcW w:w="5806" w:type="dxa"/>
          </w:tcPr>
          <w:p w14:paraId="62147EA8" w14:textId="5202C6B7" w:rsidR="00593CC9" w:rsidRDefault="00593CC9" w:rsidP="00BE163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Pr="00593C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nsmits light (photons) instead of electricity, and this light is transmitted over glass or plastic</w:t>
            </w:r>
          </w:p>
        </w:tc>
      </w:tr>
    </w:tbl>
    <w:p w14:paraId="750BE21B" w14:textId="77777777" w:rsidR="00BE1636" w:rsidRPr="00BE1636" w:rsidRDefault="00BE1636" w:rsidP="00BE163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DD2F65" w14:textId="1F4CD593" w:rsidR="00644C1B" w:rsidRPr="00781838" w:rsidRDefault="00781838" w:rsidP="00781838">
      <w:pPr>
        <w:pStyle w:val="a3"/>
        <w:numPr>
          <w:ilvl w:val="0"/>
          <w:numId w:val="30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81838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7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88051C" w:rsidRPr="00A64FB7" w14:paraId="5734BC90" w14:textId="77777777" w:rsidTr="0059462A">
        <w:tc>
          <w:tcPr>
            <w:tcW w:w="2835" w:type="dxa"/>
          </w:tcPr>
          <w:p w14:paraId="4CAF2A8B" w14:textId="7E9405C5" w:rsidR="0088051C" w:rsidRPr="00863F17" w:rsidRDefault="00863F17" w:rsidP="0088671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HCP</w:t>
            </w:r>
          </w:p>
        </w:tc>
        <w:tc>
          <w:tcPr>
            <w:tcW w:w="5806" w:type="dxa"/>
          </w:tcPr>
          <w:p w14:paraId="770007B6" w14:textId="45F17FFF" w:rsidR="0088051C" w:rsidRPr="00863F17" w:rsidRDefault="00863F17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An application protocol that allows network devices to automatically obtain an IP address and other parameters</w:t>
            </w:r>
          </w:p>
        </w:tc>
      </w:tr>
      <w:tr w:rsidR="0088051C" w:rsidRPr="00A64FB7" w14:paraId="707AC7D6" w14:textId="77777777" w:rsidTr="0059462A">
        <w:tc>
          <w:tcPr>
            <w:tcW w:w="2835" w:type="dxa"/>
          </w:tcPr>
          <w:p w14:paraId="40D99C49" w14:textId="6647CEFA" w:rsidR="0088051C" w:rsidRDefault="00863F17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</w:t>
            </w:r>
          </w:p>
        </w:tc>
        <w:tc>
          <w:tcPr>
            <w:tcW w:w="5806" w:type="dxa"/>
          </w:tcPr>
          <w:p w14:paraId="774D6DD0" w14:textId="59C408DD" w:rsidR="0088051C" w:rsidRPr="00863F17" w:rsidRDefault="00863F17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A mechanism in TCP / IP networks that allows you to convert the IP addresses of transit packets</w:t>
            </w:r>
          </w:p>
        </w:tc>
      </w:tr>
      <w:tr w:rsidR="0088051C" w:rsidRPr="00A64FB7" w14:paraId="5713EB9C" w14:textId="77777777" w:rsidTr="0059462A">
        <w:tc>
          <w:tcPr>
            <w:tcW w:w="2835" w:type="dxa"/>
          </w:tcPr>
          <w:p w14:paraId="31513F93" w14:textId="2AD048E8" w:rsidR="0088051C" w:rsidRDefault="00863F17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</w:t>
            </w:r>
          </w:p>
        </w:tc>
        <w:tc>
          <w:tcPr>
            <w:tcW w:w="5806" w:type="dxa"/>
          </w:tcPr>
          <w:p w14:paraId="1500B45C" w14:textId="32E42AF3" w:rsidR="0088051C" w:rsidRPr="00863F17" w:rsidRDefault="00863F17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Port based address translation technology</w:t>
            </w:r>
          </w:p>
        </w:tc>
      </w:tr>
    </w:tbl>
    <w:p w14:paraId="61AA2132" w14:textId="52FB0618" w:rsidR="00781838" w:rsidRDefault="00781838" w:rsidP="0078183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25B7B7" w14:textId="4D468C74" w:rsidR="00863F17" w:rsidRDefault="00863F17" w:rsidP="00863F17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Question 8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863F17" w:rsidRPr="00A64FB7" w14:paraId="365E6768" w14:textId="77777777" w:rsidTr="00863F17">
        <w:tc>
          <w:tcPr>
            <w:tcW w:w="2835" w:type="dxa"/>
          </w:tcPr>
          <w:p w14:paraId="6FD26A5F" w14:textId="42137F3C" w:rsidR="00863F17" w:rsidRPr="00863F17" w:rsidRDefault="00863F17" w:rsidP="00863F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PSec</w:t>
            </w:r>
            <w:proofErr w:type="spellEnd"/>
          </w:p>
        </w:tc>
        <w:tc>
          <w:tcPr>
            <w:tcW w:w="5806" w:type="dxa"/>
          </w:tcPr>
          <w:p w14:paraId="7647AA55" w14:textId="397CF4F4" w:rsidR="00863F17" w:rsidRPr="00863F17" w:rsidRDefault="00863F17" w:rsidP="00863F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protocol within the TCP/IP suite that encrypts and authenticates IP packets</w:t>
            </w:r>
          </w:p>
        </w:tc>
      </w:tr>
      <w:tr w:rsidR="00863F17" w:rsidRPr="00A64FB7" w14:paraId="4FB088D3" w14:textId="77777777" w:rsidTr="00863F17">
        <w:tc>
          <w:tcPr>
            <w:tcW w:w="2835" w:type="dxa"/>
          </w:tcPr>
          <w:p w14:paraId="5EB1C33E" w14:textId="332F6EF9" w:rsidR="00863F17" w:rsidRPr="00863F17" w:rsidRDefault="00863F17" w:rsidP="00863F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NS</w:t>
            </w:r>
          </w:p>
        </w:tc>
        <w:tc>
          <w:tcPr>
            <w:tcW w:w="5806" w:type="dxa"/>
          </w:tcPr>
          <w:p w14:paraId="649BFFC8" w14:textId="0977DC8D" w:rsidR="00863F17" w:rsidRPr="00863F17" w:rsidRDefault="00863F17" w:rsidP="00863F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worldwide service that resolves host names to IP addresses</w:t>
            </w:r>
          </w:p>
        </w:tc>
      </w:tr>
      <w:tr w:rsidR="00863F17" w:rsidRPr="00A64FB7" w14:paraId="5F009365" w14:textId="77777777" w:rsidTr="00863F17">
        <w:tc>
          <w:tcPr>
            <w:tcW w:w="2835" w:type="dxa"/>
          </w:tcPr>
          <w:p w14:paraId="427DF971" w14:textId="4A756CF0" w:rsidR="00863F17" w:rsidRPr="00863F17" w:rsidRDefault="00863F17" w:rsidP="00863F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S</w:t>
            </w:r>
          </w:p>
        </w:tc>
        <w:tc>
          <w:tcPr>
            <w:tcW w:w="5806" w:type="dxa"/>
          </w:tcPr>
          <w:p w14:paraId="75D74860" w14:textId="683A83F0" w:rsidR="00863F17" w:rsidRPr="00863F17" w:rsidRDefault="00863F17" w:rsidP="00863F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service that resolves NetBIOS names to IP addresses</w:t>
            </w:r>
          </w:p>
        </w:tc>
      </w:tr>
    </w:tbl>
    <w:p w14:paraId="26872984" w14:textId="77777777" w:rsidR="00863F17" w:rsidRPr="00863F17" w:rsidRDefault="00863F17" w:rsidP="00863F1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D5D079" w14:textId="16F15E5D" w:rsidR="00644C1B" w:rsidRDefault="00863F17" w:rsidP="00863F17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stion 9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863F17" w:rsidRPr="00A64FB7" w14:paraId="02601ED7" w14:textId="77777777" w:rsidTr="0059462A">
        <w:tc>
          <w:tcPr>
            <w:tcW w:w="2835" w:type="dxa"/>
          </w:tcPr>
          <w:p w14:paraId="649EFA38" w14:textId="63E5E42C" w:rsidR="00863F17" w:rsidRPr="00863F17" w:rsidRDefault="00A5332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ynamic routing</w:t>
            </w:r>
          </w:p>
        </w:tc>
        <w:tc>
          <w:tcPr>
            <w:tcW w:w="5806" w:type="dxa"/>
          </w:tcPr>
          <w:p w14:paraId="41F22AC8" w14:textId="71C2BB61" w:rsidR="00863F17" w:rsidRPr="00863F17" w:rsidRDefault="00A5332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533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implemented by dynamically configuring routing tables</w:t>
            </w:r>
          </w:p>
        </w:tc>
      </w:tr>
      <w:tr w:rsidR="00863F17" w:rsidRPr="00A64FB7" w14:paraId="11E12D12" w14:textId="77777777" w:rsidTr="0059462A">
        <w:tc>
          <w:tcPr>
            <w:tcW w:w="2835" w:type="dxa"/>
          </w:tcPr>
          <w:p w14:paraId="3C8BCBF6" w14:textId="301980A8" w:rsidR="00863F17" w:rsidRPr="00863F17" w:rsidRDefault="00A5332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tic routing</w:t>
            </w:r>
          </w:p>
        </w:tc>
        <w:tc>
          <w:tcPr>
            <w:tcW w:w="5806" w:type="dxa"/>
          </w:tcPr>
          <w:p w14:paraId="5A1C7C80" w14:textId="72EAE1C4" w:rsidR="00863F17" w:rsidRPr="00863F17" w:rsidRDefault="00A5332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533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one that has been manually configured</w:t>
            </w:r>
          </w:p>
        </w:tc>
      </w:tr>
      <w:tr w:rsidR="00863F17" w:rsidRPr="00A64FB7" w14:paraId="1F8AFC37" w14:textId="77777777" w:rsidTr="0059462A">
        <w:tc>
          <w:tcPr>
            <w:tcW w:w="2835" w:type="dxa"/>
          </w:tcPr>
          <w:p w14:paraId="068AB49B" w14:textId="54D1F011" w:rsidR="00863F17" w:rsidRPr="00863F17" w:rsidRDefault="00A5332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uting</w:t>
            </w:r>
          </w:p>
        </w:tc>
        <w:tc>
          <w:tcPr>
            <w:tcW w:w="5806" w:type="dxa"/>
          </w:tcPr>
          <w:p w14:paraId="123F401B" w14:textId="4540F332" w:rsidR="00863F17" w:rsidRPr="00863F17" w:rsidRDefault="00A5332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533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the process of moving data across networks or internetworks between hosts or between routers</w:t>
            </w:r>
          </w:p>
        </w:tc>
      </w:tr>
    </w:tbl>
    <w:p w14:paraId="44BDE536" w14:textId="77777777" w:rsidR="00863F17" w:rsidRPr="00863F17" w:rsidRDefault="00863F17" w:rsidP="00863F1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66CBD08" w14:textId="47384BFF" w:rsidR="00797DFB" w:rsidRDefault="00A5332B" w:rsidP="00A5332B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5332B">
        <w:rPr>
          <w:rFonts w:ascii="Times New Roman" w:hAnsi="Times New Roman" w:cs="Times New Roman"/>
          <w:sz w:val="24"/>
          <w:szCs w:val="24"/>
          <w:lang w:val="en-US"/>
        </w:rPr>
        <w:t>Question 10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A5332B" w:rsidRPr="00A64FB7" w14:paraId="063FCB5D" w14:textId="77777777" w:rsidTr="00A5332B">
        <w:tc>
          <w:tcPr>
            <w:tcW w:w="2835" w:type="dxa"/>
          </w:tcPr>
          <w:p w14:paraId="031BB001" w14:textId="7BF0E3C3" w:rsidR="00A5332B" w:rsidRDefault="00D5454A" w:rsidP="00A5332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P</w:t>
            </w:r>
          </w:p>
        </w:tc>
        <w:tc>
          <w:tcPr>
            <w:tcW w:w="5806" w:type="dxa"/>
          </w:tcPr>
          <w:p w14:paraId="583BB947" w14:textId="500CF97B" w:rsidR="00A5332B" w:rsidRDefault="00D5454A" w:rsidP="00A5332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dynamic protocol that uses distance-vector routing algorithms to decipher which route to send data packets</w:t>
            </w:r>
          </w:p>
        </w:tc>
      </w:tr>
      <w:tr w:rsidR="00A5332B" w:rsidRPr="00A64FB7" w14:paraId="0B50A81D" w14:textId="77777777" w:rsidTr="00A5332B">
        <w:tc>
          <w:tcPr>
            <w:tcW w:w="2835" w:type="dxa"/>
          </w:tcPr>
          <w:p w14:paraId="58696ED9" w14:textId="5E442035" w:rsidR="00A5332B" w:rsidRDefault="00D5454A" w:rsidP="00A5332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PF</w:t>
            </w:r>
          </w:p>
        </w:tc>
        <w:tc>
          <w:tcPr>
            <w:tcW w:w="5806" w:type="dxa"/>
          </w:tcPr>
          <w:p w14:paraId="5FCE6049" w14:textId="6953E489" w:rsidR="00A5332B" w:rsidRDefault="00D5454A" w:rsidP="00A5332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link-state protocol that monitors the network for routers that have a change in their link state</w:t>
            </w:r>
          </w:p>
        </w:tc>
      </w:tr>
      <w:tr w:rsidR="00A5332B" w:rsidRPr="00A64FB7" w14:paraId="6ABB0950" w14:textId="77777777" w:rsidTr="00A5332B">
        <w:tc>
          <w:tcPr>
            <w:tcW w:w="2835" w:type="dxa"/>
          </w:tcPr>
          <w:p w14:paraId="304E20FA" w14:textId="382F12AC" w:rsidR="00A5332B" w:rsidRDefault="00D5454A" w:rsidP="00A5332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GP</w:t>
            </w:r>
          </w:p>
        </w:tc>
        <w:tc>
          <w:tcPr>
            <w:tcW w:w="5806" w:type="dxa"/>
          </w:tcPr>
          <w:p w14:paraId="4053D263" w14:textId="6DD8D47B" w:rsidR="00A5332B" w:rsidRDefault="00D5454A" w:rsidP="00A5332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core routing protocol that bases routing decisions on the network path and rules</w:t>
            </w:r>
          </w:p>
        </w:tc>
      </w:tr>
    </w:tbl>
    <w:p w14:paraId="55C84416" w14:textId="1AFBD654" w:rsidR="00A5332B" w:rsidRDefault="00A5332B" w:rsidP="00A5332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5A07EB" w14:textId="5DC94D65" w:rsidR="00D5454A" w:rsidRDefault="00D5454A" w:rsidP="00D5454A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stion 11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D5454A" w:rsidRPr="00A64FB7" w14:paraId="15EC006E" w14:textId="77777777" w:rsidTr="0059462A">
        <w:tc>
          <w:tcPr>
            <w:tcW w:w="2835" w:type="dxa"/>
          </w:tcPr>
          <w:p w14:paraId="30978943" w14:textId="24EF67B8" w:rsidR="00D5454A" w:rsidRPr="00D5454A" w:rsidRDefault="00D5454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</w:t>
            </w:r>
          </w:p>
        </w:tc>
        <w:tc>
          <w:tcPr>
            <w:tcW w:w="5806" w:type="dxa"/>
          </w:tcPr>
          <w:p w14:paraId="4079A642" w14:textId="415D5778" w:rsidR="00D5454A" w:rsidRPr="00D5454A" w:rsidRDefault="00D5454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is a computer network that usually covers a relatively small area or group of buildings</w:t>
            </w:r>
          </w:p>
        </w:tc>
      </w:tr>
      <w:tr w:rsidR="00D5454A" w:rsidRPr="00A64FB7" w14:paraId="40F81FDD" w14:textId="77777777" w:rsidTr="0059462A">
        <w:tc>
          <w:tcPr>
            <w:tcW w:w="2835" w:type="dxa"/>
          </w:tcPr>
          <w:p w14:paraId="19D93642" w14:textId="05E1A1AF" w:rsidR="00D5454A" w:rsidRPr="00D5454A" w:rsidRDefault="00D5454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AN</w:t>
            </w:r>
          </w:p>
        </w:tc>
        <w:tc>
          <w:tcPr>
            <w:tcW w:w="5806" w:type="dxa"/>
          </w:tcPr>
          <w:p w14:paraId="3D034197" w14:textId="17044ADC" w:rsidR="00D5454A" w:rsidRPr="00D5454A" w:rsidRDefault="00D5454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is a global computer network.</w:t>
            </w:r>
            <w:r w:rsidRPr="00D5454A">
              <w:rPr>
                <w:rStyle w:val="viiyi"/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D5454A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Simply put, it's the internet.</w:t>
            </w:r>
          </w:p>
        </w:tc>
      </w:tr>
      <w:tr w:rsidR="00D5454A" w:rsidRPr="00A64FB7" w14:paraId="34BCE82E" w14:textId="77777777" w:rsidTr="0059462A">
        <w:tc>
          <w:tcPr>
            <w:tcW w:w="2835" w:type="dxa"/>
          </w:tcPr>
          <w:p w14:paraId="09EB2B3E" w14:textId="606F3ED1" w:rsidR="00D5454A" w:rsidRPr="00D5454A" w:rsidRDefault="00D5454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.25</w:t>
            </w:r>
          </w:p>
        </w:tc>
        <w:tc>
          <w:tcPr>
            <w:tcW w:w="5806" w:type="dxa"/>
          </w:tcPr>
          <w:p w14:paraId="1DE6A7B7" w14:textId="58054CDA" w:rsidR="00D5454A" w:rsidRPr="00D5454A" w:rsidRDefault="00D5454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45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munications protocol was one of the first implementations of packet switching, and it is still in use today</w:t>
            </w:r>
          </w:p>
        </w:tc>
      </w:tr>
    </w:tbl>
    <w:p w14:paraId="0EAB06EB" w14:textId="34C189CE" w:rsidR="00D5454A" w:rsidRDefault="00D5454A" w:rsidP="00D5454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D06E3D" w14:textId="76FD8A01" w:rsidR="00D5454A" w:rsidRDefault="00D5454A" w:rsidP="00D5454A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stion 12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D5454A" w:rsidRPr="00A64FB7" w14:paraId="5B61575E" w14:textId="77777777" w:rsidTr="0059462A">
        <w:tc>
          <w:tcPr>
            <w:tcW w:w="2835" w:type="dxa"/>
          </w:tcPr>
          <w:p w14:paraId="715793BA" w14:textId="327A7176" w:rsidR="00D5454A" w:rsidRPr="00903462" w:rsidRDefault="00A4024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034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SL</w:t>
            </w:r>
          </w:p>
        </w:tc>
        <w:tc>
          <w:tcPr>
            <w:tcW w:w="5806" w:type="dxa"/>
          </w:tcPr>
          <w:p w14:paraId="47CB3FF4" w14:textId="2D931D44" w:rsidR="00D5454A" w:rsidRPr="00903462" w:rsidRDefault="00A4024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034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a family of technologies that provides data transmissions over local telephone networks</w:t>
            </w:r>
          </w:p>
        </w:tc>
      </w:tr>
      <w:tr w:rsidR="00D5454A" w:rsidRPr="00A64FB7" w14:paraId="775631C4" w14:textId="77777777" w:rsidTr="0059462A">
        <w:tc>
          <w:tcPr>
            <w:tcW w:w="2835" w:type="dxa"/>
          </w:tcPr>
          <w:p w14:paraId="4061A849" w14:textId="6E3C9F49" w:rsidR="00D5454A" w:rsidRPr="00903462" w:rsidRDefault="00A4024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034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DDI</w:t>
            </w:r>
          </w:p>
        </w:tc>
        <w:tc>
          <w:tcPr>
            <w:tcW w:w="5806" w:type="dxa"/>
          </w:tcPr>
          <w:p w14:paraId="7D81CB03" w14:textId="74A67118" w:rsidR="00D5454A" w:rsidRPr="00903462" w:rsidRDefault="00A4024B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034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a standard for transmitting data on optical fiber cables at a rate of around 100 Mbps</w:t>
            </w:r>
          </w:p>
        </w:tc>
      </w:tr>
      <w:tr w:rsidR="00D5454A" w:rsidRPr="00A64FB7" w14:paraId="62E47D84" w14:textId="77777777" w:rsidTr="0059462A">
        <w:tc>
          <w:tcPr>
            <w:tcW w:w="2835" w:type="dxa"/>
          </w:tcPr>
          <w:p w14:paraId="40C019D3" w14:textId="27BD476C" w:rsidR="00D5454A" w:rsidRPr="00903462" w:rsidRDefault="00903462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034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LAN</w:t>
            </w:r>
          </w:p>
        </w:tc>
        <w:tc>
          <w:tcPr>
            <w:tcW w:w="5806" w:type="dxa"/>
          </w:tcPr>
          <w:p w14:paraId="24AB839A" w14:textId="0600250C" w:rsidR="00D5454A" w:rsidRPr="00903462" w:rsidRDefault="00903462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03462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a group of hosts with a common set of requirements that interact as if they were connected to a broadcast domain regardless of their physical location</w:t>
            </w:r>
          </w:p>
        </w:tc>
      </w:tr>
    </w:tbl>
    <w:p w14:paraId="77A45108" w14:textId="73AA5D15" w:rsidR="00D5454A" w:rsidRDefault="00D5454A" w:rsidP="00D5454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9C1DBBA" w14:textId="77DA31AE" w:rsidR="00903462" w:rsidRDefault="00903462" w:rsidP="00903462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stion 13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784AA3" w:rsidRPr="00A64FB7" w14:paraId="1BF2E657" w14:textId="77777777" w:rsidTr="0059462A">
        <w:tc>
          <w:tcPr>
            <w:tcW w:w="2835" w:type="dxa"/>
          </w:tcPr>
          <w:p w14:paraId="1C5A34E4" w14:textId="3C709098" w:rsidR="00784AA3" w:rsidRPr="00903462" w:rsidRDefault="00784AA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PN</w:t>
            </w:r>
          </w:p>
        </w:tc>
        <w:tc>
          <w:tcPr>
            <w:tcW w:w="5806" w:type="dxa"/>
          </w:tcPr>
          <w:p w14:paraId="4BABE166" w14:textId="2EE3EFED" w:rsidR="00784AA3" w:rsidRPr="00784AA3" w:rsidRDefault="00784AA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84AA3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technologies that provide one or more network connections over another network, such as the Internet</w:t>
            </w:r>
          </w:p>
        </w:tc>
      </w:tr>
      <w:tr w:rsidR="00784AA3" w:rsidRPr="00A64FB7" w14:paraId="02387484" w14:textId="77777777" w:rsidTr="0059462A">
        <w:tc>
          <w:tcPr>
            <w:tcW w:w="2835" w:type="dxa"/>
          </w:tcPr>
          <w:p w14:paraId="507B5ABE" w14:textId="4C6E734D" w:rsidR="00784AA3" w:rsidRPr="00903462" w:rsidRDefault="00784AA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SH</w:t>
            </w:r>
          </w:p>
        </w:tc>
        <w:tc>
          <w:tcPr>
            <w:tcW w:w="5806" w:type="dxa"/>
          </w:tcPr>
          <w:p w14:paraId="2754FB46" w14:textId="386779CA" w:rsidR="00784AA3" w:rsidRPr="00903462" w:rsidRDefault="00784AA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q4iawc"/>
                <w:lang w:val="en"/>
              </w:rPr>
              <w:t>application-level network protocol that allows remote control of the operating system and tunneling of TCP connections</w:t>
            </w:r>
          </w:p>
        </w:tc>
      </w:tr>
      <w:tr w:rsidR="00784AA3" w:rsidRPr="00A64FB7" w14:paraId="636699E5" w14:textId="77777777" w:rsidTr="0059462A">
        <w:tc>
          <w:tcPr>
            <w:tcW w:w="2835" w:type="dxa"/>
          </w:tcPr>
          <w:p w14:paraId="4ADA9563" w14:textId="78281C24" w:rsidR="00784AA3" w:rsidRPr="00903462" w:rsidRDefault="00784AA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Telnet</w:t>
            </w:r>
          </w:p>
        </w:tc>
        <w:tc>
          <w:tcPr>
            <w:tcW w:w="5806" w:type="dxa"/>
          </w:tcPr>
          <w:p w14:paraId="3EA1E1F7" w14:textId="076BF696" w:rsidR="00784AA3" w:rsidRPr="00784AA3" w:rsidRDefault="00784AA3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84AA3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this is a means of communication that establishes a transport connection between terminal devices</w:t>
            </w:r>
            <w:r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>
              <w:rPr>
                <w:rStyle w:val="q4iawc"/>
                <w:lang w:val="en"/>
              </w:rPr>
              <w:t>and clients</w:t>
            </w:r>
          </w:p>
        </w:tc>
      </w:tr>
    </w:tbl>
    <w:p w14:paraId="08B0D5B4" w14:textId="53DF7C62" w:rsidR="00903462" w:rsidRDefault="00903462" w:rsidP="0090346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FB395AA" w14:textId="31007549" w:rsidR="00784AA3" w:rsidRDefault="00784AA3" w:rsidP="00784AA3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stion 14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FE43E4" w:rsidRPr="00A64FB7" w14:paraId="51FF6C3A" w14:textId="77777777" w:rsidTr="00FE43E4">
        <w:tc>
          <w:tcPr>
            <w:tcW w:w="2835" w:type="dxa"/>
          </w:tcPr>
          <w:p w14:paraId="5131508C" w14:textId="64F6BB71" w:rsidR="00FE43E4" w:rsidRPr="00FE43E4" w:rsidRDefault="00FE43E4" w:rsidP="00784A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E43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SLookup</w:t>
            </w:r>
            <w:proofErr w:type="spellEnd"/>
          </w:p>
        </w:tc>
        <w:tc>
          <w:tcPr>
            <w:tcW w:w="5806" w:type="dxa"/>
          </w:tcPr>
          <w:p w14:paraId="6BEBD962" w14:textId="75BBC5D9" w:rsidR="00FE43E4" w:rsidRPr="00FE43E4" w:rsidRDefault="00FE43E4" w:rsidP="00784A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43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plays information about DNS names and their corresponding IP addresses, and it can be used to diagnose DNS servers</w:t>
            </w:r>
          </w:p>
        </w:tc>
      </w:tr>
      <w:tr w:rsidR="00FE43E4" w:rsidRPr="00A64FB7" w14:paraId="62356B01" w14:textId="77777777" w:rsidTr="00FE43E4">
        <w:tc>
          <w:tcPr>
            <w:tcW w:w="2835" w:type="dxa"/>
          </w:tcPr>
          <w:p w14:paraId="4EE7CF00" w14:textId="29F4483D" w:rsidR="00FE43E4" w:rsidRPr="00FE43E4" w:rsidRDefault="00FE43E4" w:rsidP="00784A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E43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tStat</w:t>
            </w:r>
            <w:proofErr w:type="spellEnd"/>
          </w:p>
        </w:tc>
        <w:tc>
          <w:tcPr>
            <w:tcW w:w="5806" w:type="dxa"/>
          </w:tcPr>
          <w:p w14:paraId="2DFD1C5A" w14:textId="523AE79F" w:rsidR="00FE43E4" w:rsidRPr="00FE43E4" w:rsidRDefault="00FE43E4" w:rsidP="00784A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43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used to display active TCP (or UDP) connections</w:t>
            </w:r>
          </w:p>
        </w:tc>
      </w:tr>
      <w:tr w:rsidR="00FE43E4" w:rsidRPr="00A64FB7" w14:paraId="0684709C" w14:textId="77777777" w:rsidTr="00FE43E4">
        <w:tc>
          <w:tcPr>
            <w:tcW w:w="2835" w:type="dxa"/>
          </w:tcPr>
          <w:p w14:paraId="3656FC0D" w14:textId="11598ED2" w:rsidR="00FE43E4" w:rsidRPr="00FE43E4" w:rsidRDefault="00FE43E4" w:rsidP="00784A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E43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btStat</w:t>
            </w:r>
            <w:proofErr w:type="spellEnd"/>
          </w:p>
        </w:tc>
        <w:tc>
          <w:tcPr>
            <w:tcW w:w="5806" w:type="dxa"/>
          </w:tcPr>
          <w:p w14:paraId="42104DC6" w14:textId="5C89DE29" w:rsidR="00FE43E4" w:rsidRPr="00FE43E4" w:rsidRDefault="00FE43E4" w:rsidP="00784A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43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plays NetBIOS over TCP/IP statistics for local and remote computers</w:t>
            </w:r>
          </w:p>
        </w:tc>
      </w:tr>
    </w:tbl>
    <w:p w14:paraId="79A03E3E" w14:textId="301CA602" w:rsidR="00784AA3" w:rsidRDefault="00784AA3" w:rsidP="00784AA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196FC5" w14:textId="664B0560" w:rsidR="00FE43E4" w:rsidRDefault="00FE43E4" w:rsidP="00FE43E4">
      <w:pPr>
        <w:pStyle w:val="a3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Question 15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5806"/>
      </w:tblGrid>
      <w:tr w:rsidR="00FE43E4" w:rsidRPr="00A64FB7" w14:paraId="135A22D2" w14:textId="77777777" w:rsidTr="0059462A">
        <w:tc>
          <w:tcPr>
            <w:tcW w:w="2835" w:type="dxa"/>
          </w:tcPr>
          <w:p w14:paraId="42E50CCF" w14:textId="1C21B019" w:rsidR="00FE43E4" w:rsidRPr="000521A9" w:rsidRDefault="0079485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="000521A9" w:rsidRPr="0005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g</w:t>
            </w:r>
          </w:p>
        </w:tc>
        <w:tc>
          <w:tcPr>
            <w:tcW w:w="5806" w:type="dxa"/>
          </w:tcPr>
          <w:p w14:paraId="68294C1F" w14:textId="1CC6AD21" w:rsidR="00FE43E4" w:rsidRPr="000521A9" w:rsidRDefault="0079485A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21A9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A command for checking the integrity and quality of connections in networks based on TCP/IP</w:t>
            </w:r>
          </w:p>
        </w:tc>
      </w:tr>
      <w:tr w:rsidR="00FE43E4" w:rsidRPr="00A64FB7" w14:paraId="7E3E57FD" w14:textId="77777777" w:rsidTr="0059462A">
        <w:tc>
          <w:tcPr>
            <w:tcW w:w="2835" w:type="dxa"/>
          </w:tcPr>
          <w:p w14:paraId="03F698CD" w14:textId="1EC09521" w:rsidR="00FE43E4" w:rsidRPr="000521A9" w:rsidRDefault="000521A9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cert</w:t>
            </w:r>
          </w:p>
        </w:tc>
        <w:tc>
          <w:tcPr>
            <w:tcW w:w="5806" w:type="dxa"/>
          </w:tcPr>
          <w:p w14:paraId="2650A107" w14:textId="6187FA39" w:rsidR="00FE43E4" w:rsidRPr="000521A9" w:rsidRDefault="000521A9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21A9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command line utility that can be used to trace the path that an Internet Protocol (IP) packet takes to its destination</w:t>
            </w:r>
          </w:p>
        </w:tc>
      </w:tr>
      <w:tr w:rsidR="00FE43E4" w:rsidRPr="00A64FB7" w14:paraId="1785DD70" w14:textId="77777777" w:rsidTr="0059462A">
        <w:tc>
          <w:tcPr>
            <w:tcW w:w="2835" w:type="dxa"/>
          </w:tcPr>
          <w:p w14:paraId="38C28BEF" w14:textId="69AF07AF" w:rsidR="00FE43E4" w:rsidRPr="000521A9" w:rsidRDefault="000521A9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pconfig </w:t>
            </w:r>
          </w:p>
        </w:tc>
        <w:tc>
          <w:tcPr>
            <w:tcW w:w="5806" w:type="dxa"/>
          </w:tcPr>
          <w:p w14:paraId="1A7F0F97" w14:textId="40248478" w:rsidR="00FE43E4" w:rsidRPr="000521A9" w:rsidRDefault="000521A9" w:rsidP="005946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21A9">
              <w:rPr>
                <w:rStyle w:val="q4iawc"/>
                <w:rFonts w:ascii="Times New Roman" w:hAnsi="Times New Roman" w:cs="Times New Roman"/>
                <w:sz w:val="24"/>
                <w:szCs w:val="24"/>
                <w:lang w:val="en"/>
              </w:rPr>
              <w:t>one of the most frequently used network utilities in Windows, because it allows you to quickly and most importantly conveniently view the network adapter settings in Windows</w:t>
            </w:r>
          </w:p>
        </w:tc>
      </w:tr>
    </w:tbl>
    <w:p w14:paraId="671A289C" w14:textId="2BF3C91D" w:rsidR="00FE43E4" w:rsidRDefault="00FE43E4" w:rsidP="00FE43E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7716C8" w14:textId="4157011D" w:rsidR="0035510B" w:rsidRPr="00194081" w:rsidRDefault="0035510B" w:rsidP="0035510B">
      <w:pPr>
        <w:pStyle w:val="a3"/>
        <w:numPr>
          <w:ilvl w:val="0"/>
          <w:numId w:val="30"/>
        </w:numPr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194081">
        <w:rPr>
          <w:rFonts w:ascii="Times New Roman" w:hAnsi="Times New Roman" w:cs="Times New Roman"/>
          <w:color w:val="00B050"/>
          <w:sz w:val="24"/>
          <w:szCs w:val="24"/>
          <w:lang w:val="en-US"/>
        </w:rPr>
        <w:t>Question 16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35510B" w14:paraId="28C37C56" w14:textId="77777777" w:rsidTr="0035510B">
        <w:tc>
          <w:tcPr>
            <w:tcW w:w="4672" w:type="dxa"/>
          </w:tcPr>
          <w:p w14:paraId="3AD683C9" w14:textId="7D95C403" w:rsidR="0035510B" w:rsidRPr="00194081" w:rsidRDefault="0035510B" w:rsidP="0035510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</w:rPr>
              <w:t xml:space="preserve">Network </w:t>
            </w: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layer</w:t>
            </w:r>
            <w:proofErr w:type="spellEnd"/>
          </w:p>
        </w:tc>
        <w:tc>
          <w:tcPr>
            <w:tcW w:w="4673" w:type="dxa"/>
          </w:tcPr>
          <w:p w14:paraId="528A9002" w14:textId="49123D7A" w:rsidR="0035510B" w:rsidRPr="00194081" w:rsidRDefault="0035510B" w:rsidP="0035510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er of the OSI model responsible for routing data between different networks</w:t>
            </w:r>
          </w:p>
        </w:tc>
      </w:tr>
      <w:tr w:rsidR="0035510B" w14:paraId="5A16F432" w14:textId="77777777" w:rsidTr="0035510B">
        <w:tc>
          <w:tcPr>
            <w:tcW w:w="4672" w:type="dxa"/>
          </w:tcPr>
          <w:p w14:paraId="6E85C063" w14:textId="7BDCEC9F" w:rsidR="0035510B" w:rsidRPr="00194081" w:rsidRDefault="00194081" w:rsidP="0035510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FTP</w:t>
            </w:r>
          </w:p>
        </w:tc>
        <w:tc>
          <w:tcPr>
            <w:tcW w:w="4673" w:type="dxa"/>
          </w:tcPr>
          <w:p w14:paraId="1C328B4E" w14:textId="617BC70C" w:rsidR="0035510B" w:rsidRPr="00194081" w:rsidRDefault="00194081" w:rsidP="0035510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used to transfer files between devices over a network</w:t>
            </w:r>
          </w:p>
        </w:tc>
      </w:tr>
      <w:tr w:rsidR="0035510B" w14:paraId="286AD8B5" w14:textId="77777777" w:rsidTr="0035510B">
        <w:tc>
          <w:tcPr>
            <w:tcW w:w="4672" w:type="dxa"/>
          </w:tcPr>
          <w:p w14:paraId="3DA2F93B" w14:textId="3D23DE00" w:rsidR="0035510B" w:rsidRPr="00194081" w:rsidRDefault="00194081" w:rsidP="0035510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</w:rPr>
              <w:t xml:space="preserve">Transport </w:t>
            </w: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layer</w:t>
            </w:r>
            <w:proofErr w:type="spellEnd"/>
          </w:p>
        </w:tc>
        <w:tc>
          <w:tcPr>
            <w:tcW w:w="4673" w:type="dxa"/>
          </w:tcPr>
          <w:p w14:paraId="304028D2" w14:textId="0B49E092" w:rsidR="0035510B" w:rsidRPr="00194081" w:rsidRDefault="00194081" w:rsidP="0035510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er of the OSI model is responsible for establishing a reliable data transmission between applications</w:t>
            </w:r>
          </w:p>
        </w:tc>
      </w:tr>
    </w:tbl>
    <w:p w14:paraId="41D27F44" w14:textId="4B7DCC45" w:rsidR="0035510B" w:rsidRDefault="0035510B" w:rsidP="0035510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1245CA" w14:textId="784CAA00" w:rsidR="00194081" w:rsidRPr="00194081" w:rsidRDefault="00194081" w:rsidP="00194081">
      <w:pPr>
        <w:pStyle w:val="a3"/>
        <w:numPr>
          <w:ilvl w:val="0"/>
          <w:numId w:val="30"/>
        </w:numPr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194081">
        <w:rPr>
          <w:rFonts w:ascii="Times New Roman" w:hAnsi="Times New Roman" w:cs="Times New Roman"/>
          <w:color w:val="00B050"/>
          <w:sz w:val="24"/>
          <w:szCs w:val="24"/>
          <w:lang w:val="en-US"/>
        </w:rPr>
        <w:t>Question 17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194081" w14:paraId="50E9E595" w14:textId="77777777" w:rsidTr="00511193">
        <w:tc>
          <w:tcPr>
            <w:tcW w:w="4672" w:type="dxa"/>
          </w:tcPr>
          <w:p w14:paraId="17CD7689" w14:textId="5C0BFA70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  <w:proofErr w:type="spellEnd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gateway</w:t>
            </w:r>
            <w:proofErr w:type="spellEnd"/>
          </w:p>
        </w:tc>
        <w:tc>
          <w:tcPr>
            <w:tcW w:w="4673" w:type="dxa"/>
          </w:tcPr>
          <w:p w14:paraId="404923A9" w14:textId="61009CDB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forward data packets between different networks</w:t>
            </w:r>
          </w:p>
        </w:tc>
      </w:tr>
      <w:tr w:rsidR="00194081" w14:paraId="4DDF346C" w14:textId="77777777" w:rsidTr="00511193">
        <w:tc>
          <w:tcPr>
            <w:tcW w:w="4672" w:type="dxa"/>
          </w:tcPr>
          <w:p w14:paraId="38196124" w14:textId="0DDA2211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hub</w:t>
            </w:r>
            <w:proofErr w:type="spellEnd"/>
          </w:p>
        </w:tc>
        <w:tc>
          <w:tcPr>
            <w:tcW w:w="4673" w:type="dxa"/>
          </w:tcPr>
          <w:p w14:paraId="40B07E04" w14:textId="3B6522C4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layer 1 device that broadcasts all data packets to all connected devices</w:t>
            </w:r>
          </w:p>
        </w:tc>
      </w:tr>
      <w:tr w:rsidR="00194081" w14:paraId="26BC94E3" w14:textId="77777777" w:rsidTr="00511193">
        <w:tc>
          <w:tcPr>
            <w:tcW w:w="4672" w:type="dxa"/>
          </w:tcPr>
          <w:p w14:paraId="06EAEC54" w14:textId="219AD42F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switch</w:t>
            </w:r>
            <w:proofErr w:type="spellEnd"/>
          </w:p>
        </w:tc>
        <w:tc>
          <w:tcPr>
            <w:tcW w:w="4673" w:type="dxa"/>
          </w:tcPr>
          <w:p w14:paraId="7D7904DD" w14:textId="79485AC0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layer 2 device that selectively forwards data packets to their intended recipients</w:t>
            </w:r>
          </w:p>
        </w:tc>
      </w:tr>
    </w:tbl>
    <w:p w14:paraId="3022BED5" w14:textId="7DAEF7A0" w:rsidR="00194081" w:rsidRDefault="00194081" w:rsidP="001940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C5E9E53" w14:textId="3F6F5374" w:rsidR="00194081" w:rsidRPr="00194081" w:rsidRDefault="00194081" w:rsidP="00194081">
      <w:pPr>
        <w:pStyle w:val="a3"/>
        <w:numPr>
          <w:ilvl w:val="0"/>
          <w:numId w:val="30"/>
        </w:numPr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194081">
        <w:rPr>
          <w:rFonts w:ascii="Times New Roman" w:hAnsi="Times New Roman" w:cs="Times New Roman"/>
          <w:color w:val="00B050"/>
          <w:sz w:val="24"/>
          <w:szCs w:val="24"/>
          <w:lang w:val="en-US"/>
        </w:rPr>
        <w:t>Question 18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194081" w14:paraId="7B72AB31" w14:textId="77777777" w:rsidTr="00511193">
        <w:tc>
          <w:tcPr>
            <w:tcW w:w="4672" w:type="dxa"/>
          </w:tcPr>
          <w:p w14:paraId="7085188B" w14:textId="739E3317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</w:p>
        </w:tc>
        <w:tc>
          <w:tcPr>
            <w:tcW w:w="4673" w:type="dxa"/>
          </w:tcPr>
          <w:p w14:paraId="3D0B741F" w14:textId="41318815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used to securely access network devices remotely</w:t>
            </w:r>
          </w:p>
        </w:tc>
      </w:tr>
      <w:tr w:rsidR="00194081" w14:paraId="597C50D2" w14:textId="77777777" w:rsidTr="00511193">
        <w:tc>
          <w:tcPr>
            <w:tcW w:w="4672" w:type="dxa"/>
          </w:tcPr>
          <w:p w14:paraId="791E6026" w14:textId="1D9CE6FE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loopback</w:t>
            </w:r>
            <w:proofErr w:type="spellEnd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interface</w:t>
            </w:r>
            <w:proofErr w:type="spellEnd"/>
          </w:p>
        </w:tc>
        <w:tc>
          <w:tcPr>
            <w:tcW w:w="4673" w:type="dxa"/>
          </w:tcPr>
          <w:p w14:paraId="1D5B7AA2" w14:textId="30A36507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provide a reliable local address for the device, for testing and management purposes</w:t>
            </w:r>
          </w:p>
        </w:tc>
      </w:tr>
      <w:tr w:rsidR="00194081" w14:paraId="505B2568" w14:textId="77777777" w:rsidTr="00511193">
        <w:tc>
          <w:tcPr>
            <w:tcW w:w="4672" w:type="dxa"/>
          </w:tcPr>
          <w:p w14:paraId="11357C6E" w14:textId="2680720E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bnet</w:t>
            </w:r>
            <w:proofErr w:type="spellEnd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4081">
              <w:rPr>
                <w:rFonts w:ascii="Times New Roman" w:hAnsi="Times New Roman" w:cs="Times New Roman"/>
                <w:sz w:val="24"/>
                <w:szCs w:val="24"/>
              </w:rPr>
              <w:t>mask</w:t>
            </w:r>
            <w:proofErr w:type="spellEnd"/>
          </w:p>
        </w:tc>
        <w:tc>
          <w:tcPr>
            <w:tcW w:w="4673" w:type="dxa"/>
          </w:tcPr>
          <w:p w14:paraId="4BF35044" w14:textId="4BDE2B5D" w:rsidR="00194081" w:rsidRPr="00194081" w:rsidRDefault="00194081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40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determine the network and host portions of an IP address</w:t>
            </w:r>
          </w:p>
        </w:tc>
      </w:tr>
    </w:tbl>
    <w:p w14:paraId="2CE16468" w14:textId="2E855B9C" w:rsidR="00194081" w:rsidRDefault="00194081" w:rsidP="001940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183EDF" w14:textId="459D9510" w:rsidR="00194081" w:rsidRPr="00465462" w:rsidRDefault="00194081" w:rsidP="00194081">
      <w:pPr>
        <w:pStyle w:val="a3"/>
        <w:numPr>
          <w:ilvl w:val="0"/>
          <w:numId w:val="30"/>
        </w:numPr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465462">
        <w:rPr>
          <w:rFonts w:ascii="Times New Roman" w:hAnsi="Times New Roman" w:cs="Times New Roman"/>
          <w:color w:val="00B050"/>
          <w:sz w:val="24"/>
          <w:szCs w:val="24"/>
          <w:lang w:val="en-US"/>
        </w:rPr>
        <w:t>Question 19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EF4AAA" w14:paraId="39FB0B20" w14:textId="77777777" w:rsidTr="00511193">
        <w:tc>
          <w:tcPr>
            <w:tcW w:w="4672" w:type="dxa"/>
          </w:tcPr>
          <w:p w14:paraId="5AA23DDB" w14:textId="29189FA2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OSPF</w:t>
            </w:r>
          </w:p>
        </w:tc>
        <w:tc>
          <w:tcPr>
            <w:tcW w:w="4673" w:type="dxa"/>
          </w:tcPr>
          <w:p w14:paraId="1D2BF24C" w14:textId="53FBD583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uting protocol uses a link-state database to calculate the best path between networks</w:t>
            </w:r>
          </w:p>
        </w:tc>
      </w:tr>
      <w:tr w:rsidR="00EF4AAA" w14:paraId="38016C47" w14:textId="77777777" w:rsidTr="00511193">
        <w:tc>
          <w:tcPr>
            <w:tcW w:w="4672" w:type="dxa"/>
          </w:tcPr>
          <w:p w14:paraId="6EE6A955" w14:textId="5FBA7044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VLAN</w:t>
            </w:r>
          </w:p>
        </w:tc>
        <w:tc>
          <w:tcPr>
            <w:tcW w:w="4673" w:type="dxa"/>
          </w:tcPr>
          <w:p w14:paraId="21FB1280" w14:textId="66994E17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segment a network into smaller broadcast domains for security, scalability, and management purposes</w:t>
            </w:r>
          </w:p>
        </w:tc>
      </w:tr>
      <w:tr w:rsidR="00EF4AAA" w14:paraId="4ECEE84B" w14:textId="77777777" w:rsidTr="00511193">
        <w:tc>
          <w:tcPr>
            <w:tcW w:w="4672" w:type="dxa"/>
          </w:tcPr>
          <w:p w14:paraId="29A3A6FA" w14:textId="5A508655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ARP</w:t>
            </w:r>
          </w:p>
        </w:tc>
        <w:tc>
          <w:tcPr>
            <w:tcW w:w="4673" w:type="dxa"/>
          </w:tcPr>
          <w:p w14:paraId="06498DBB" w14:textId="2484D388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store the mappings between IP addresses and MAC addresses for faster data forwarding</w:t>
            </w:r>
          </w:p>
        </w:tc>
      </w:tr>
    </w:tbl>
    <w:p w14:paraId="496C660C" w14:textId="1CEAB1A8" w:rsidR="00194081" w:rsidRDefault="00194081" w:rsidP="001940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AE2BC8" w14:textId="74A3471B" w:rsidR="00EF4AAA" w:rsidRPr="00465462" w:rsidRDefault="00EF4AAA" w:rsidP="00EF4AAA">
      <w:pPr>
        <w:pStyle w:val="a3"/>
        <w:numPr>
          <w:ilvl w:val="0"/>
          <w:numId w:val="30"/>
        </w:numPr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465462">
        <w:rPr>
          <w:rFonts w:ascii="Times New Roman" w:hAnsi="Times New Roman" w:cs="Times New Roman"/>
          <w:color w:val="00B050"/>
          <w:sz w:val="24"/>
          <w:szCs w:val="24"/>
          <w:lang w:val="en-US"/>
        </w:rPr>
        <w:t>Question 2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EF4AAA" w14:paraId="6F1F59A5" w14:textId="77777777" w:rsidTr="00511193">
        <w:tc>
          <w:tcPr>
            <w:tcW w:w="4672" w:type="dxa"/>
          </w:tcPr>
          <w:p w14:paraId="4591FE1E" w14:textId="345A6A9E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proofErr w:type="spellStart"/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ession</w:t>
            </w:r>
            <w:proofErr w:type="spellEnd"/>
            <w:r w:rsidRPr="00EF4A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layer</w:t>
            </w:r>
            <w:proofErr w:type="spellEnd"/>
          </w:p>
        </w:tc>
        <w:tc>
          <w:tcPr>
            <w:tcW w:w="4673" w:type="dxa"/>
          </w:tcPr>
          <w:p w14:paraId="0CCEA868" w14:textId="76907B17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er of the OSI model responsible for establishing sessions between applications</w:t>
            </w:r>
          </w:p>
        </w:tc>
      </w:tr>
      <w:tr w:rsidR="00EF4AAA" w14:paraId="7C143856" w14:textId="77777777" w:rsidTr="00511193">
        <w:tc>
          <w:tcPr>
            <w:tcW w:w="4672" w:type="dxa"/>
          </w:tcPr>
          <w:p w14:paraId="20BF142B" w14:textId="486261D9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subnet</w:t>
            </w:r>
            <w:proofErr w:type="spellEnd"/>
          </w:p>
        </w:tc>
        <w:tc>
          <w:tcPr>
            <w:tcW w:w="4673" w:type="dxa"/>
          </w:tcPr>
          <w:p w14:paraId="5D756799" w14:textId="7FEF2D21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to divide a network into smaller logical segments for better traffic management and security</w:t>
            </w:r>
          </w:p>
        </w:tc>
      </w:tr>
      <w:tr w:rsidR="00EF4AAA" w14:paraId="2D8A379A" w14:textId="77777777" w:rsidTr="00511193">
        <w:tc>
          <w:tcPr>
            <w:tcW w:w="4672" w:type="dxa"/>
          </w:tcPr>
          <w:p w14:paraId="2EC240B1" w14:textId="2978B666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</w:rPr>
              <w:t>RIP</w:t>
            </w:r>
          </w:p>
        </w:tc>
        <w:tc>
          <w:tcPr>
            <w:tcW w:w="4673" w:type="dxa"/>
          </w:tcPr>
          <w:p w14:paraId="6D388D1B" w14:textId="1ABA4645" w:rsidR="00EF4AAA" w:rsidRPr="00EF4AAA" w:rsidRDefault="00EF4AAA" w:rsidP="0051119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4AA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used to manage the routing table of a Cisco device</w:t>
            </w:r>
          </w:p>
        </w:tc>
      </w:tr>
    </w:tbl>
    <w:p w14:paraId="36EBBF1C" w14:textId="77777777" w:rsidR="00EF4AAA" w:rsidRPr="00EF4AAA" w:rsidRDefault="00EF4AAA" w:rsidP="00EF4AAA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EF4AAA" w:rsidRPr="00EF4A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B1659"/>
    <w:multiLevelType w:val="hybridMultilevel"/>
    <w:tmpl w:val="0C4299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16751"/>
    <w:multiLevelType w:val="hybridMultilevel"/>
    <w:tmpl w:val="505C5244"/>
    <w:lvl w:ilvl="0" w:tplc="0CB4D7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154C94"/>
    <w:multiLevelType w:val="hybridMultilevel"/>
    <w:tmpl w:val="16E4698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95214"/>
    <w:multiLevelType w:val="hybridMultilevel"/>
    <w:tmpl w:val="FA6EFA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C014F"/>
    <w:multiLevelType w:val="hybridMultilevel"/>
    <w:tmpl w:val="A00A0D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F462E"/>
    <w:multiLevelType w:val="hybridMultilevel"/>
    <w:tmpl w:val="10640F3A"/>
    <w:lvl w:ilvl="0" w:tplc="216EC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A2EA1"/>
    <w:multiLevelType w:val="hybridMultilevel"/>
    <w:tmpl w:val="14E2A6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F4A55"/>
    <w:multiLevelType w:val="hybridMultilevel"/>
    <w:tmpl w:val="D86AF6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949CE"/>
    <w:multiLevelType w:val="hybridMultilevel"/>
    <w:tmpl w:val="8A684CAC"/>
    <w:lvl w:ilvl="0" w:tplc="D1D0A11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82744D"/>
    <w:multiLevelType w:val="hybridMultilevel"/>
    <w:tmpl w:val="F78A29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A1F52"/>
    <w:multiLevelType w:val="multilevel"/>
    <w:tmpl w:val="8A708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DB4D4B"/>
    <w:multiLevelType w:val="hybridMultilevel"/>
    <w:tmpl w:val="5044C762"/>
    <w:lvl w:ilvl="0" w:tplc="715E889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576F0"/>
    <w:multiLevelType w:val="hybridMultilevel"/>
    <w:tmpl w:val="58AA0A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A1D1D"/>
    <w:multiLevelType w:val="hybridMultilevel"/>
    <w:tmpl w:val="18E8D0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E860EA"/>
    <w:multiLevelType w:val="hybridMultilevel"/>
    <w:tmpl w:val="488204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3B0A4F"/>
    <w:multiLevelType w:val="hybridMultilevel"/>
    <w:tmpl w:val="79366C5C"/>
    <w:lvl w:ilvl="0" w:tplc="91248B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DA32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BC1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8CE5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5C1C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F29B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F2FD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C0E0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3628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9A50389"/>
    <w:multiLevelType w:val="hybridMultilevel"/>
    <w:tmpl w:val="99F24B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D23AD"/>
    <w:multiLevelType w:val="hybridMultilevel"/>
    <w:tmpl w:val="A7528D5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BAB1C9A"/>
    <w:multiLevelType w:val="hybridMultilevel"/>
    <w:tmpl w:val="EB64E6E0"/>
    <w:lvl w:ilvl="0" w:tplc="B656B1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B26C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302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62E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266E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6C3F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7C7E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E0A1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A42B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C161F1C"/>
    <w:multiLevelType w:val="hybridMultilevel"/>
    <w:tmpl w:val="6402F816"/>
    <w:lvl w:ilvl="0" w:tplc="FD6E1CCC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34B0F"/>
    <w:multiLevelType w:val="hybridMultilevel"/>
    <w:tmpl w:val="A96E79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B22E6"/>
    <w:multiLevelType w:val="hybridMultilevel"/>
    <w:tmpl w:val="32487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FF1E1D"/>
    <w:multiLevelType w:val="hybridMultilevel"/>
    <w:tmpl w:val="0106BB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300B3"/>
    <w:multiLevelType w:val="multilevel"/>
    <w:tmpl w:val="23A83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1009B2"/>
    <w:multiLevelType w:val="hybridMultilevel"/>
    <w:tmpl w:val="563CB6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712E36"/>
    <w:multiLevelType w:val="hybridMultilevel"/>
    <w:tmpl w:val="1CDECB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97412"/>
    <w:multiLevelType w:val="hybridMultilevel"/>
    <w:tmpl w:val="B4606F82"/>
    <w:lvl w:ilvl="0" w:tplc="A53C99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ED0B2F"/>
    <w:multiLevelType w:val="hybridMultilevel"/>
    <w:tmpl w:val="93A244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C731F"/>
    <w:multiLevelType w:val="hybridMultilevel"/>
    <w:tmpl w:val="8D0EF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87766"/>
    <w:multiLevelType w:val="hybridMultilevel"/>
    <w:tmpl w:val="BCB857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6817C8"/>
    <w:multiLevelType w:val="hybridMultilevel"/>
    <w:tmpl w:val="35F082D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4B771C"/>
    <w:multiLevelType w:val="hybridMultilevel"/>
    <w:tmpl w:val="ADEE17D4"/>
    <w:lvl w:ilvl="0" w:tplc="216EC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E85ED8"/>
    <w:multiLevelType w:val="hybridMultilevel"/>
    <w:tmpl w:val="3874232E"/>
    <w:lvl w:ilvl="0" w:tplc="216EC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2722F2"/>
    <w:multiLevelType w:val="hybridMultilevel"/>
    <w:tmpl w:val="965816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7D603C"/>
    <w:multiLevelType w:val="hybridMultilevel"/>
    <w:tmpl w:val="5060E7D2"/>
    <w:lvl w:ilvl="0" w:tplc="216EC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78DF"/>
    <w:multiLevelType w:val="hybridMultilevel"/>
    <w:tmpl w:val="8ABCDD68"/>
    <w:lvl w:ilvl="0" w:tplc="216EC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BD7010"/>
    <w:multiLevelType w:val="multilevel"/>
    <w:tmpl w:val="B0BEE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914F5B"/>
    <w:multiLevelType w:val="hybridMultilevel"/>
    <w:tmpl w:val="4E8CD0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75EB2"/>
    <w:multiLevelType w:val="multilevel"/>
    <w:tmpl w:val="47B6A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4"/>
  </w:num>
  <w:num w:numId="5">
    <w:abstractNumId w:val="27"/>
  </w:num>
  <w:num w:numId="6">
    <w:abstractNumId w:val="2"/>
  </w:num>
  <w:num w:numId="7">
    <w:abstractNumId w:val="13"/>
  </w:num>
  <w:num w:numId="8">
    <w:abstractNumId w:val="16"/>
  </w:num>
  <w:num w:numId="9">
    <w:abstractNumId w:val="20"/>
  </w:num>
  <w:num w:numId="10">
    <w:abstractNumId w:val="31"/>
  </w:num>
  <w:num w:numId="11">
    <w:abstractNumId w:val="37"/>
  </w:num>
  <w:num w:numId="12">
    <w:abstractNumId w:val="6"/>
  </w:num>
  <w:num w:numId="13">
    <w:abstractNumId w:val="24"/>
  </w:num>
  <w:num w:numId="14">
    <w:abstractNumId w:val="12"/>
  </w:num>
  <w:num w:numId="15">
    <w:abstractNumId w:val="3"/>
  </w:num>
  <w:num w:numId="16">
    <w:abstractNumId w:val="25"/>
  </w:num>
  <w:num w:numId="17">
    <w:abstractNumId w:val="17"/>
  </w:num>
  <w:num w:numId="18">
    <w:abstractNumId w:val="28"/>
  </w:num>
  <w:num w:numId="19">
    <w:abstractNumId w:val="0"/>
  </w:num>
  <w:num w:numId="20">
    <w:abstractNumId w:val="22"/>
  </w:num>
  <w:num w:numId="21">
    <w:abstractNumId w:val="7"/>
  </w:num>
  <w:num w:numId="22">
    <w:abstractNumId w:val="33"/>
  </w:num>
  <w:num w:numId="23">
    <w:abstractNumId w:val="8"/>
  </w:num>
  <w:num w:numId="24">
    <w:abstractNumId w:val="10"/>
  </w:num>
  <w:num w:numId="25">
    <w:abstractNumId w:val="36"/>
  </w:num>
  <w:num w:numId="26">
    <w:abstractNumId w:val="23"/>
  </w:num>
  <w:num w:numId="27">
    <w:abstractNumId w:val="38"/>
  </w:num>
  <w:num w:numId="28">
    <w:abstractNumId w:val="1"/>
  </w:num>
  <w:num w:numId="29">
    <w:abstractNumId w:val="11"/>
  </w:num>
  <w:num w:numId="30">
    <w:abstractNumId w:val="26"/>
  </w:num>
  <w:num w:numId="31">
    <w:abstractNumId w:val="18"/>
  </w:num>
  <w:num w:numId="32">
    <w:abstractNumId w:val="15"/>
  </w:num>
  <w:num w:numId="33">
    <w:abstractNumId w:val="9"/>
  </w:num>
  <w:num w:numId="34">
    <w:abstractNumId w:val="30"/>
  </w:num>
  <w:num w:numId="35">
    <w:abstractNumId w:val="29"/>
  </w:num>
  <w:num w:numId="36">
    <w:abstractNumId w:val="32"/>
  </w:num>
  <w:num w:numId="37">
    <w:abstractNumId w:val="34"/>
  </w:num>
  <w:num w:numId="38">
    <w:abstractNumId w:val="5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MwtTSzNDK3tDBR0lEKTi0uzszPAykwqwUApBIn7SwAAAA="/>
  </w:docVars>
  <w:rsids>
    <w:rsidRoot w:val="00DD5B0E"/>
    <w:rsid w:val="000443CD"/>
    <w:rsid w:val="000521A9"/>
    <w:rsid w:val="000839E2"/>
    <w:rsid w:val="00115194"/>
    <w:rsid w:val="00146C0D"/>
    <w:rsid w:val="00157101"/>
    <w:rsid w:val="00194081"/>
    <w:rsid w:val="00195063"/>
    <w:rsid w:val="001C6284"/>
    <w:rsid w:val="001E2681"/>
    <w:rsid w:val="0023521A"/>
    <w:rsid w:val="002676F1"/>
    <w:rsid w:val="00285063"/>
    <w:rsid w:val="00286205"/>
    <w:rsid w:val="002F5500"/>
    <w:rsid w:val="002F6729"/>
    <w:rsid w:val="0031139F"/>
    <w:rsid w:val="0035510B"/>
    <w:rsid w:val="00387F62"/>
    <w:rsid w:val="0040002C"/>
    <w:rsid w:val="0042067F"/>
    <w:rsid w:val="00465462"/>
    <w:rsid w:val="00472F2C"/>
    <w:rsid w:val="00481E64"/>
    <w:rsid w:val="004B0CA8"/>
    <w:rsid w:val="004F0535"/>
    <w:rsid w:val="005269BE"/>
    <w:rsid w:val="0054598B"/>
    <w:rsid w:val="00567589"/>
    <w:rsid w:val="005703E4"/>
    <w:rsid w:val="00586F53"/>
    <w:rsid w:val="00593CC9"/>
    <w:rsid w:val="00596E74"/>
    <w:rsid w:val="005B73A2"/>
    <w:rsid w:val="005D6830"/>
    <w:rsid w:val="00607090"/>
    <w:rsid w:val="00644C1B"/>
    <w:rsid w:val="006B18F0"/>
    <w:rsid w:val="006C7500"/>
    <w:rsid w:val="006E614F"/>
    <w:rsid w:val="00781838"/>
    <w:rsid w:val="00784AA3"/>
    <w:rsid w:val="00790466"/>
    <w:rsid w:val="0079485A"/>
    <w:rsid w:val="00797DFB"/>
    <w:rsid w:val="007A5922"/>
    <w:rsid w:val="007B5E5D"/>
    <w:rsid w:val="0084249B"/>
    <w:rsid w:val="00863F17"/>
    <w:rsid w:val="0088051C"/>
    <w:rsid w:val="0088671F"/>
    <w:rsid w:val="008A630D"/>
    <w:rsid w:val="00903462"/>
    <w:rsid w:val="009A31B9"/>
    <w:rsid w:val="009D2376"/>
    <w:rsid w:val="009D7934"/>
    <w:rsid w:val="009F7BC2"/>
    <w:rsid w:val="00A333E0"/>
    <w:rsid w:val="00A4024B"/>
    <w:rsid w:val="00A43270"/>
    <w:rsid w:val="00A5332B"/>
    <w:rsid w:val="00A64FB7"/>
    <w:rsid w:val="00A74601"/>
    <w:rsid w:val="00A93BBC"/>
    <w:rsid w:val="00AC2933"/>
    <w:rsid w:val="00B77F69"/>
    <w:rsid w:val="00BC79ED"/>
    <w:rsid w:val="00BE1636"/>
    <w:rsid w:val="00BF2672"/>
    <w:rsid w:val="00BF625A"/>
    <w:rsid w:val="00BF7C4D"/>
    <w:rsid w:val="00C21E3E"/>
    <w:rsid w:val="00C36CA7"/>
    <w:rsid w:val="00C42079"/>
    <w:rsid w:val="00C9255F"/>
    <w:rsid w:val="00CB0496"/>
    <w:rsid w:val="00D5454A"/>
    <w:rsid w:val="00D67BE1"/>
    <w:rsid w:val="00DD5B0E"/>
    <w:rsid w:val="00DD61A0"/>
    <w:rsid w:val="00DF477B"/>
    <w:rsid w:val="00E42F9F"/>
    <w:rsid w:val="00E61B53"/>
    <w:rsid w:val="00E71386"/>
    <w:rsid w:val="00EA2AD7"/>
    <w:rsid w:val="00EF4AAA"/>
    <w:rsid w:val="00F46553"/>
    <w:rsid w:val="00FA2D85"/>
    <w:rsid w:val="00FA65CF"/>
    <w:rsid w:val="00FB15C9"/>
    <w:rsid w:val="00FE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78C47"/>
  <w15:chartTrackingRefBased/>
  <w15:docId w15:val="{A210C7D3-2BB7-4A81-BD69-4114D8C3C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5B0E"/>
    <w:pPr>
      <w:ind w:left="720"/>
      <w:contextualSpacing/>
    </w:pPr>
  </w:style>
  <w:style w:type="paragraph" w:customStyle="1" w:styleId="anshdbk">
    <w:name w:val="ans_hd_bk"/>
    <w:basedOn w:val="a"/>
    <w:rsid w:val="007A59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7A59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basedOn w:val="a0"/>
    <w:uiPriority w:val="99"/>
    <w:semiHidden/>
    <w:unhideWhenUsed/>
    <w:rsid w:val="007A5922"/>
    <w:rPr>
      <w:color w:val="0000FF"/>
      <w:u w:val="single"/>
    </w:rPr>
  </w:style>
  <w:style w:type="character" w:styleId="a6">
    <w:name w:val="Strong"/>
    <w:basedOn w:val="a0"/>
    <w:uiPriority w:val="22"/>
    <w:qFormat/>
    <w:rsid w:val="00B77F69"/>
    <w:rPr>
      <w:b/>
      <w:bCs/>
    </w:rPr>
  </w:style>
  <w:style w:type="paragraph" w:customStyle="1" w:styleId="green-text">
    <w:name w:val="green-text"/>
    <w:basedOn w:val="a"/>
    <w:rsid w:val="00B77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7">
    <w:name w:val="Table Grid"/>
    <w:basedOn w:val="a1"/>
    <w:uiPriority w:val="39"/>
    <w:rsid w:val="005269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a0"/>
    <w:rsid w:val="005269BE"/>
  </w:style>
  <w:style w:type="character" w:customStyle="1" w:styleId="viiyi">
    <w:name w:val="viiyi"/>
    <w:basedOn w:val="a0"/>
    <w:rsid w:val="00D545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6900">
          <w:marLeft w:val="360"/>
          <w:marRight w:val="0"/>
          <w:marTop w:val="11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70746">
          <w:marLeft w:val="360"/>
          <w:marRight w:val="0"/>
          <w:marTop w:val="11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6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1</TotalTime>
  <Pages>8</Pages>
  <Words>1826</Words>
  <Characters>10414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0</cp:revision>
  <dcterms:created xsi:type="dcterms:W3CDTF">2022-04-19T10:00:00Z</dcterms:created>
  <dcterms:modified xsi:type="dcterms:W3CDTF">2023-04-25T18:44:00Z</dcterms:modified>
</cp:coreProperties>
</file>